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BEDDCF" w14:textId="77777777" w:rsidR="003C06F4" w:rsidRPr="003C06F4" w:rsidRDefault="003C06F4" w:rsidP="003C06F4">
      <w:pPr>
        <w:pStyle w:val="ListParagraph"/>
        <w:numPr>
          <w:ilvl w:val="0"/>
          <w:numId w:val="2"/>
        </w:numPr>
        <w:rPr>
          <w:lang w:val="en-IN"/>
        </w:rPr>
      </w:pPr>
      <w:r w:rsidRPr="003C06F4">
        <w:rPr>
          <w:b/>
          <w:bCs/>
        </w:rPr>
        <w:t>Create a Simple Webpage:</w:t>
      </w:r>
      <w:r>
        <w:t xml:space="preserve"> Create a webpage with a title “My First Webpage” that includes a header, paragraph, and an image. The image should be centered, and the header should be in bold.</w:t>
      </w:r>
      <w:r>
        <w:br/>
      </w:r>
      <w:r w:rsidRPr="003C06F4">
        <w:rPr>
          <w:b/>
          <w:bCs/>
        </w:rPr>
        <w:t>Answer:</w:t>
      </w:r>
      <w:r>
        <w:br/>
      </w:r>
      <w:r w:rsidRPr="003C06F4">
        <w:rPr>
          <w:lang w:val="en-IN"/>
        </w:rPr>
        <w:t>&lt;head&gt;</w:t>
      </w:r>
    </w:p>
    <w:p w14:paraId="2DFF67FC" w14:textId="77777777" w:rsidR="003C06F4" w:rsidRPr="003C06F4" w:rsidRDefault="003C06F4" w:rsidP="003C06F4">
      <w:pPr>
        <w:pStyle w:val="ListParagraph"/>
        <w:rPr>
          <w:lang w:val="en-IN"/>
        </w:rPr>
      </w:pPr>
      <w:r w:rsidRPr="003C06F4">
        <w:rPr>
          <w:lang w:val="en-IN"/>
        </w:rPr>
        <w:t>    &lt;title&gt;My First Webpage&lt;/title&gt;</w:t>
      </w:r>
    </w:p>
    <w:p w14:paraId="3A44FDF9" w14:textId="77777777" w:rsidR="003C06F4" w:rsidRPr="003C06F4" w:rsidRDefault="003C06F4" w:rsidP="003C06F4">
      <w:pPr>
        <w:pStyle w:val="ListParagraph"/>
        <w:rPr>
          <w:lang w:val="en-IN"/>
        </w:rPr>
      </w:pPr>
      <w:r w:rsidRPr="003C06F4">
        <w:rPr>
          <w:lang w:val="en-IN"/>
        </w:rPr>
        <w:t>&lt;/head&gt;</w:t>
      </w:r>
    </w:p>
    <w:p w14:paraId="03D0019E" w14:textId="77777777" w:rsidR="003C06F4" w:rsidRPr="003C06F4" w:rsidRDefault="003C06F4" w:rsidP="003C06F4">
      <w:pPr>
        <w:pStyle w:val="ListParagraph"/>
        <w:rPr>
          <w:lang w:val="en-IN"/>
        </w:rPr>
      </w:pPr>
      <w:r w:rsidRPr="003C06F4">
        <w:rPr>
          <w:lang w:val="en-IN"/>
        </w:rPr>
        <w:t>&lt;body&gt;</w:t>
      </w:r>
    </w:p>
    <w:p w14:paraId="5DDABACD" w14:textId="77777777" w:rsidR="003C06F4" w:rsidRPr="003C06F4" w:rsidRDefault="003C06F4" w:rsidP="003C06F4">
      <w:pPr>
        <w:pStyle w:val="ListParagraph"/>
        <w:rPr>
          <w:lang w:val="en-IN"/>
        </w:rPr>
      </w:pPr>
      <w:r w:rsidRPr="003C06F4">
        <w:rPr>
          <w:lang w:val="en-IN"/>
        </w:rPr>
        <w:t>    &lt;header&gt;</w:t>
      </w:r>
    </w:p>
    <w:p w14:paraId="2B3D315A" w14:textId="77777777" w:rsidR="003C06F4" w:rsidRPr="003C06F4" w:rsidRDefault="003C06F4" w:rsidP="003C06F4">
      <w:pPr>
        <w:pStyle w:val="ListParagraph"/>
        <w:rPr>
          <w:lang w:val="en-IN"/>
        </w:rPr>
      </w:pPr>
      <w:r w:rsidRPr="003C06F4">
        <w:rPr>
          <w:lang w:val="en-IN"/>
        </w:rPr>
        <w:t>        This is header content</w:t>
      </w:r>
    </w:p>
    <w:p w14:paraId="659B0C3B" w14:textId="77777777" w:rsidR="003C06F4" w:rsidRPr="003C06F4" w:rsidRDefault="003C06F4" w:rsidP="003C06F4">
      <w:pPr>
        <w:pStyle w:val="ListParagraph"/>
        <w:rPr>
          <w:lang w:val="en-IN"/>
        </w:rPr>
      </w:pPr>
      <w:r w:rsidRPr="003C06F4">
        <w:rPr>
          <w:lang w:val="en-IN"/>
        </w:rPr>
        <w:t>    &lt;/header&gt;</w:t>
      </w:r>
    </w:p>
    <w:p w14:paraId="083118AA" w14:textId="77777777" w:rsidR="003C06F4" w:rsidRPr="003C06F4" w:rsidRDefault="003C06F4" w:rsidP="003C06F4">
      <w:pPr>
        <w:pStyle w:val="ListParagraph"/>
        <w:rPr>
          <w:lang w:val="en-IN"/>
        </w:rPr>
      </w:pPr>
      <w:r w:rsidRPr="003C06F4">
        <w:rPr>
          <w:lang w:val="en-IN"/>
        </w:rPr>
        <w:t>    &lt;p&gt;</w:t>
      </w:r>
    </w:p>
    <w:p w14:paraId="5E8BF471" w14:textId="77777777" w:rsidR="003C06F4" w:rsidRPr="003C06F4" w:rsidRDefault="003C06F4" w:rsidP="003C06F4">
      <w:pPr>
        <w:pStyle w:val="ListParagraph"/>
        <w:rPr>
          <w:lang w:val="en-IN"/>
        </w:rPr>
      </w:pPr>
      <w:r w:rsidRPr="003C06F4">
        <w:rPr>
          <w:lang w:val="en-IN"/>
        </w:rPr>
        <w:t>        This is paragraph content</w:t>
      </w:r>
    </w:p>
    <w:p w14:paraId="3A2D8637" w14:textId="77777777" w:rsidR="003C06F4" w:rsidRPr="003C06F4" w:rsidRDefault="003C06F4" w:rsidP="003C06F4">
      <w:pPr>
        <w:pStyle w:val="ListParagraph"/>
        <w:rPr>
          <w:lang w:val="en-IN"/>
        </w:rPr>
      </w:pPr>
      <w:r w:rsidRPr="003C06F4">
        <w:rPr>
          <w:lang w:val="en-IN"/>
        </w:rPr>
        <w:t>    &lt;/p&gt;</w:t>
      </w:r>
    </w:p>
    <w:p w14:paraId="011B7DAC" w14:textId="4BFD4396" w:rsidR="00461519" w:rsidRPr="003C06F4" w:rsidRDefault="003C06F4" w:rsidP="003C06F4">
      <w:pPr>
        <w:pStyle w:val="ListParagraph"/>
        <w:rPr>
          <w:lang w:val="en-IN"/>
        </w:rPr>
      </w:pPr>
      <w:r w:rsidRPr="003C06F4">
        <w:rPr>
          <w:lang w:val="en-IN"/>
        </w:rPr>
        <w:t>   &lt;</w:t>
      </w:r>
      <w:proofErr w:type="spellStart"/>
      <w:r w:rsidRPr="003C06F4">
        <w:rPr>
          <w:lang w:val="en-IN"/>
        </w:rPr>
        <w:t>center</w:t>
      </w:r>
      <w:proofErr w:type="spellEnd"/>
      <w:r w:rsidRPr="003C06F4">
        <w:rPr>
          <w:lang w:val="en-IN"/>
        </w:rPr>
        <w:t>&gt;&lt;</w:t>
      </w:r>
      <w:proofErr w:type="spellStart"/>
      <w:r w:rsidRPr="003C06F4">
        <w:rPr>
          <w:lang w:val="en-IN"/>
        </w:rPr>
        <w:t>img</w:t>
      </w:r>
      <w:proofErr w:type="spellEnd"/>
      <w:r w:rsidRPr="003C06F4">
        <w:rPr>
          <w:lang w:val="en-IN"/>
        </w:rPr>
        <w:t xml:space="preserve"> </w:t>
      </w:r>
      <w:proofErr w:type="spellStart"/>
      <w:r w:rsidRPr="003C06F4">
        <w:rPr>
          <w:lang w:val="en-IN"/>
        </w:rPr>
        <w:t>src</w:t>
      </w:r>
      <w:proofErr w:type="spellEnd"/>
      <w:r w:rsidRPr="003C06F4">
        <w:rPr>
          <w:lang w:val="en-IN"/>
        </w:rPr>
        <w:t>=</w:t>
      </w:r>
      <w:proofErr w:type="gramStart"/>
      <w:r w:rsidRPr="003C06F4">
        <w:rPr>
          <w:lang w:val="en-IN"/>
        </w:rPr>
        <w:t>"..</w:t>
      </w:r>
      <w:proofErr w:type="gramEnd"/>
      <w:r w:rsidRPr="003C06F4">
        <w:rPr>
          <w:lang w:val="en-IN"/>
        </w:rPr>
        <w:t>/Day3/civic type r.jpg" alt="image"&gt;&lt;/</w:t>
      </w:r>
      <w:proofErr w:type="spellStart"/>
      <w:r w:rsidRPr="003C06F4">
        <w:rPr>
          <w:lang w:val="en-IN"/>
        </w:rPr>
        <w:t>center</w:t>
      </w:r>
      <w:proofErr w:type="spellEnd"/>
      <w:r w:rsidRPr="003C06F4">
        <w:rPr>
          <w:lang w:val="en-IN"/>
        </w:rPr>
        <w:t>&gt;</w:t>
      </w:r>
      <w:r w:rsidR="00461519">
        <w:br/>
      </w:r>
    </w:p>
    <w:p w14:paraId="1CE7BEF7" w14:textId="77777777" w:rsidR="00224166" w:rsidRDefault="003C06F4" w:rsidP="00224166">
      <w:pPr>
        <w:pStyle w:val="ListParagraph"/>
        <w:numPr>
          <w:ilvl w:val="0"/>
          <w:numId w:val="2"/>
        </w:numPr>
      </w:pPr>
      <w:r w:rsidRPr="00224166">
        <w:rPr>
          <w:b/>
          <w:bCs/>
        </w:rPr>
        <w:t>Hyperlink Creation:</w:t>
      </w:r>
      <w:r>
        <w:t xml:space="preserve"> Create a navigation menu with three links: “Home”, “About Us”, and “Contact Us”. The “Home” link should open a new page, the “About Us” link should scroll to a section within the same page, and the “Contact Us” link should open the mail client.</w:t>
      </w:r>
      <w:r w:rsidR="00224166">
        <w:br/>
      </w:r>
      <w:r w:rsidR="00224166" w:rsidRPr="00224166">
        <w:rPr>
          <w:b/>
          <w:bCs/>
        </w:rPr>
        <w:t>Answer:</w:t>
      </w:r>
      <w:r w:rsidR="00224166">
        <w:br/>
      </w:r>
      <w:r w:rsidR="00224166">
        <w:t>&lt;nav&gt;</w:t>
      </w:r>
    </w:p>
    <w:p w14:paraId="0195CD52" w14:textId="65A01006" w:rsidR="00224166" w:rsidRDefault="00224166" w:rsidP="00224166">
      <w:pPr>
        <w:pStyle w:val="ListParagraph"/>
        <w:ind w:left="1440"/>
      </w:pPr>
      <w:r>
        <w:t xml:space="preserve">&lt;span&gt;&lt;a </w:t>
      </w:r>
      <w:proofErr w:type="spellStart"/>
      <w:r>
        <w:t>href</w:t>
      </w:r>
      <w:proofErr w:type="spellEnd"/>
      <w:r>
        <w:t>="./home.html" target="_blank"&gt;Home&lt;/a&gt;&lt;/span&gt;</w:t>
      </w:r>
    </w:p>
    <w:p w14:paraId="6AF2701E" w14:textId="2740AF39" w:rsidR="00224166" w:rsidRDefault="00224166" w:rsidP="00224166">
      <w:pPr>
        <w:pStyle w:val="ListParagraph"/>
        <w:ind w:left="1440"/>
      </w:pPr>
      <w:r>
        <w:t xml:space="preserve">&lt;span&gt;&lt;a </w:t>
      </w:r>
      <w:proofErr w:type="spellStart"/>
      <w:r>
        <w:t>href</w:t>
      </w:r>
      <w:proofErr w:type="spellEnd"/>
      <w:r>
        <w:t>="#</w:t>
      </w:r>
      <w:proofErr w:type="spellStart"/>
      <w:r>
        <w:t>aboutUs</w:t>
      </w:r>
      <w:proofErr w:type="spellEnd"/>
      <w:r>
        <w:t>"&gt;About Us&lt;/a&gt;&lt;/span&gt;</w:t>
      </w:r>
    </w:p>
    <w:p w14:paraId="71C42AFA" w14:textId="4DB982E9" w:rsidR="00224166" w:rsidRDefault="00224166" w:rsidP="00224166">
      <w:pPr>
        <w:pStyle w:val="ListParagraph"/>
        <w:ind w:left="1440"/>
      </w:pPr>
      <w:r>
        <w:t xml:space="preserve">&lt;span&gt;&lt;a </w:t>
      </w:r>
      <w:proofErr w:type="spellStart"/>
      <w:r>
        <w:t>href</w:t>
      </w:r>
      <w:proofErr w:type="spellEnd"/>
      <w:r>
        <w:t>="mailto:example@email.com"&gt;Contact Us&lt;/a&gt;&lt;/span&gt;</w:t>
      </w:r>
    </w:p>
    <w:p w14:paraId="0DB1BCC6" w14:textId="3FB2E99D" w:rsidR="00224166" w:rsidRDefault="00224166" w:rsidP="00224166">
      <w:pPr>
        <w:pStyle w:val="ListParagraph"/>
      </w:pPr>
      <w:r>
        <w:t>&lt;/nav&gt;</w:t>
      </w:r>
    </w:p>
    <w:p w14:paraId="2F65424C" w14:textId="4D09B1FB" w:rsidR="003F4D6B" w:rsidRDefault="00224166" w:rsidP="00224166">
      <w:pPr>
        <w:pStyle w:val="ListParagraph"/>
      </w:pPr>
      <w:r>
        <w:t>&lt;p id="</w:t>
      </w:r>
      <w:proofErr w:type="spellStart"/>
      <w:r>
        <w:t>aboutUs</w:t>
      </w:r>
      <w:proofErr w:type="spellEnd"/>
      <w:r>
        <w:t>"&gt;This is some data&lt;/p&gt;</w:t>
      </w:r>
      <w:r>
        <w:br/>
      </w:r>
    </w:p>
    <w:p w14:paraId="5AAD3606" w14:textId="77777777" w:rsidR="003F4D6B" w:rsidRDefault="003C06F4">
      <w:pPr>
        <w:numPr>
          <w:ilvl w:val="0"/>
          <w:numId w:val="2"/>
        </w:numPr>
      </w:pPr>
      <w:r>
        <w:rPr>
          <w:b/>
          <w:bCs/>
        </w:rPr>
        <w:t>F</w:t>
      </w:r>
      <w:r>
        <w:rPr>
          <w:b/>
          <w:bCs/>
        </w:rPr>
        <w:t>orm Design:</w:t>
      </w:r>
      <w:r>
        <w:t xml:space="preserve"> Create a form with the following fields:</w:t>
      </w:r>
    </w:p>
    <w:p w14:paraId="41FE6AE8" w14:textId="77777777" w:rsidR="003F4D6B" w:rsidRDefault="003C06F4">
      <w:pPr>
        <w:pStyle w:val="Compact"/>
        <w:numPr>
          <w:ilvl w:val="1"/>
          <w:numId w:val="3"/>
        </w:numPr>
      </w:pPr>
      <w:r>
        <w:t>Name (Text Input)</w:t>
      </w:r>
    </w:p>
    <w:p w14:paraId="5858213E" w14:textId="77777777" w:rsidR="003F4D6B" w:rsidRDefault="003C06F4">
      <w:pPr>
        <w:pStyle w:val="Compact"/>
        <w:numPr>
          <w:ilvl w:val="1"/>
          <w:numId w:val="3"/>
        </w:numPr>
      </w:pPr>
      <w:r>
        <w:t>Email (Email Input)</w:t>
      </w:r>
    </w:p>
    <w:p w14:paraId="480034FE" w14:textId="77777777" w:rsidR="003F4D6B" w:rsidRDefault="003C06F4">
      <w:pPr>
        <w:pStyle w:val="Compact"/>
        <w:numPr>
          <w:ilvl w:val="1"/>
          <w:numId w:val="3"/>
        </w:numPr>
      </w:pPr>
      <w:r>
        <w:t>Password (Password Input)</w:t>
      </w:r>
    </w:p>
    <w:p w14:paraId="4AFDDC93" w14:textId="77777777" w:rsidR="003F4D6B" w:rsidRDefault="003C06F4">
      <w:pPr>
        <w:pStyle w:val="Compact"/>
        <w:numPr>
          <w:ilvl w:val="1"/>
          <w:numId w:val="3"/>
        </w:numPr>
      </w:pPr>
      <w:r>
        <w:t>Gender (Radio Buttons)</w:t>
      </w:r>
    </w:p>
    <w:p w14:paraId="0803C740" w14:textId="77777777" w:rsidR="003F4D6B" w:rsidRDefault="003C06F4">
      <w:pPr>
        <w:pStyle w:val="Compact"/>
        <w:numPr>
          <w:ilvl w:val="1"/>
          <w:numId w:val="3"/>
        </w:numPr>
      </w:pPr>
      <w:r>
        <w:t>Hobbies (Checkboxes)</w:t>
      </w:r>
    </w:p>
    <w:p w14:paraId="13FF9F8B" w14:textId="77777777" w:rsidR="003F4D6B" w:rsidRDefault="003C06F4">
      <w:pPr>
        <w:pStyle w:val="Compact"/>
        <w:numPr>
          <w:ilvl w:val="1"/>
          <w:numId w:val="3"/>
        </w:numPr>
      </w:pPr>
      <w:r>
        <w:t>Submit Button</w:t>
      </w:r>
    </w:p>
    <w:p w14:paraId="40B01360" w14:textId="77777777" w:rsidR="00224166" w:rsidRDefault="003C06F4" w:rsidP="00224166">
      <w:pPr>
        <w:numPr>
          <w:ilvl w:val="0"/>
          <w:numId w:val="1"/>
        </w:numPr>
      </w:pPr>
      <w:r>
        <w:t>Validate the email and password fields.</w:t>
      </w:r>
      <w:r w:rsidR="0082429A">
        <w:br/>
      </w:r>
      <w:r w:rsidR="0082429A">
        <w:rPr>
          <w:b/>
          <w:bCs/>
        </w:rPr>
        <w:t>Answer:</w:t>
      </w:r>
      <w:r w:rsidR="0082429A">
        <w:br/>
      </w:r>
      <w:r w:rsidR="00224166">
        <w:t>&lt;form action="./success.html"&gt;</w:t>
      </w:r>
    </w:p>
    <w:p w14:paraId="3DE42729" w14:textId="77777777" w:rsidR="00224166" w:rsidRDefault="00224166" w:rsidP="00224166">
      <w:pPr>
        <w:numPr>
          <w:ilvl w:val="0"/>
          <w:numId w:val="1"/>
        </w:numPr>
      </w:pPr>
      <w:r>
        <w:t xml:space="preserve">        &lt;input type="text" id="Name" name="Name"&gt;</w:t>
      </w:r>
    </w:p>
    <w:p w14:paraId="74BF2F33" w14:textId="77777777" w:rsidR="00224166" w:rsidRDefault="00224166" w:rsidP="00224166">
      <w:pPr>
        <w:numPr>
          <w:ilvl w:val="0"/>
          <w:numId w:val="1"/>
        </w:numPr>
      </w:pPr>
      <w:r>
        <w:t xml:space="preserve">        &lt;input type="email" name="email" id="email"&gt;</w:t>
      </w:r>
    </w:p>
    <w:p w14:paraId="6582B987" w14:textId="77777777" w:rsidR="00224166" w:rsidRDefault="00224166" w:rsidP="00224166">
      <w:pPr>
        <w:numPr>
          <w:ilvl w:val="0"/>
          <w:numId w:val="1"/>
        </w:numPr>
      </w:pPr>
      <w:r>
        <w:lastRenderedPageBreak/>
        <w:t xml:space="preserve">        &lt;input type="text" name="password" id="password" pattern="[a-zA-Z0-</w:t>
      </w:r>
      <w:proofErr w:type="gramStart"/>
      <w:r>
        <w:t>9]{</w:t>
      </w:r>
      <w:proofErr w:type="gramEnd"/>
      <w:r>
        <w:t>8-16}!$%"&gt;</w:t>
      </w:r>
    </w:p>
    <w:p w14:paraId="63144F93" w14:textId="77777777" w:rsidR="00224166" w:rsidRDefault="00224166" w:rsidP="00224166">
      <w:pPr>
        <w:numPr>
          <w:ilvl w:val="0"/>
          <w:numId w:val="1"/>
        </w:numPr>
      </w:pPr>
      <w:r>
        <w:t xml:space="preserve">        &lt;input type="radio" name="gender" id="male" value="male"&gt;</w:t>
      </w:r>
    </w:p>
    <w:p w14:paraId="1D3DAAF2" w14:textId="77777777" w:rsidR="00224166" w:rsidRDefault="00224166" w:rsidP="00224166">
      <w:pPr>
        <w:numPr>
          <w:ilvl w:val="0"/>
          <w:numId w:val="1"/>
        </w:numPr>
      </w:pPr>
      <w:r>
        <w:t xml:space="preserve">        &lt;label for="male"&gt;Male&lt;/label&gt;</w:t>
      </w:r>
    </w:p>
    <w:p w14:paraId="61D3D902" w14:textId="77777777" w:rsidR="00224166" w:rsidRDefault="00224166" w:rsidP="00224166">
      <w:pPr>
        <w:numPr>
          <w:ilvl w:val="0"/>
          <w:numId w:val="1"/>
        </w:numPr>
      </w:pPr>
      <w:r>
        <w:t xml:space="preserve">        &lt;input type="radio" name="gender" id="female" value="female"&gt;</w:t>
      </w:r>
    </w:p>
    <w:p w14:paraId="17390C6D" w14:textId="77777777" w:rsidR="00224166" w:rsidRDefault="00224166" w:rsidP="00224166">
      <w:pPr>
        <w:numPr>
          <w:ilvl w:val="0"/>
          <w:numId w:val="1"/>
        </w:numPr>
      </w:pPr>
      <w:r>
        <w:t xml:space="preserve">        &lt;label for="female"&gt;Female&lt;/label&gt;</w:t>
      </w:r>
    </w:p>
    <w:p w14:paraId="029E7E41" w14:textId="77777777" w:rsidR="00224166" w:rsidRDefault="00224166" w:rsidP="00224166">
      <w:pPr>
        <w:numPr>
          <w:ilvl w:val="0"/>
          <w:numId w:val="1"/>
        </w:numPr>
      </w:pPr>
      <w:r>
        <w:t xml:space="preserve">        &lt;input type="checkbox" name="hobbies" id="singing" value="singing"&gt;</w:t>
      </w:r>
    </w:p>
    <w:p w14:paraId="155E3020" w14:textId="77777777" w:rsidR="00224166" w:rsidRDefault="00224166" w:rsidP="00224166">
      <w:pPr>
        <w:numPr>
          <w:ilvl w:val="0"/>
          <w:numId w:val="1"/>
        </w:numPr>
      </w:pPr>
      <w:r>
        <w:t xml:space="preserve">        &lt;label for="singing"&gt;Singing&lt;/label&gt;</w:t>
      </w:r>
    </w:p>
    <w:p w14:paraId="5968EB0E" w14:textId="77777777" w:rsidR="00224166" w:rsidRDefault="00224166" w:rsidP="00224166">
      <w:pPr>
        <w:numPr>
          <w:ilvl w:val="0"/>
          <w:numId w:val="1"/>
        </w:numPr>
      </w:pPr>
      <w:r>
        <w:t xml:space="preserve">        &lt;input type="checkbox" name="hobbies" id="dancing" value="dancing"&gt;</w:t>
      </w:r>
    </w:p>
    <w:p w14:paraId="290E681B" w14:textId="77777777" w:rsidR="00224166" w:rsidRDefault="00224166" w:rsidP="00224166">
      <w:pPr>
        <w:numPr>
          <w:ilvl w:val="0"/>
          <w:numId w:val="1"/>
        </w:numPr>
      </w:pPr>
      <w:r>
        <w:t xml:space="preserve">        &lt;label for="dancing"&gt;dancing&lt;/label&gt;</w:t>
      </w:r>
    </w:p>
    <w:p w14:paraId="28BC9C7E" w14:textId="77777777" w:rsidR="00224166" w:rsidRDefault="00224166" w:rsidP="00224166">
      <w:pPr>
        <w:numPr>
          <w:ilvl w:val="0"/>
          <w:numId w:val="1"/>
        </w:numPr>
      </w:pPr>
      <w:r>
        <w:t xml:space="preserve">        &lt;input type="submit" value="submit"&gt;</w:t>
      </w:r>
    </w:p>
    <w:p w14:paraId="5098614D" w14:textId="66CC4897" w:rsidR="003F4D6B" w:rsidRDefault="00224166" w:rsidP="00224166">
      <w:pPr>
        <w:numPr>
          <w:ilvl w:val="0"/>
          <w:numId w:val="1"/>
        </w:numPr>
      </w:pPr>
      <w:r>
        <w:t xml:space="preserve">    &lt;/form&gt;</w:t>
      </w:r>
      <w:r w:rsidR="0082429A">
        <w:br/>
      </w:r>
    </w:p>
    <w:p w14:paraId="3AE5780D" w14:textId="77777777" w:rsidR="0082429A" w:rsidRPr="0082429A" w:rsidRDefault="003C06F4" w:rsidP="0082429A">
      <w:pPr>
        <w:numPr>
          <w:ilvl w:val="0"/>
          <w:numId w:val="2"/>
        </w:numPr>
        <w:rPr>
          <w:lang w:val="en-IN"/>
        </w:rPr>
      </w:pPr>
      <w:r>
        <w:rPr>
          <w:b/>
          <w:bCs/>
        </w:rPr>
        <w:t>Table Creation:</w:t>
      </w:r>
      <w:r>
        <w:t xml:space="preserve"> Create a table with 3 rows and 3 columns. The first row should be the header (containing “Name”, “Age”, and “City”). The second and third rows should contain data for two different individuals.</w:t>
      </w:r>
      <w:r w:rsidR="0082429A">
        <w:br/>
      </w:r>
      <w:r w:rsidR="0082429A">
        <w:rPr>
          <w:b/>
          <w:bCs/>
        </w:rPr>
        <w:t>Answer:</w:t>
      </w:r>
      <w:r w:rsidR="0082429A">
        <w:br/>
      </w:r>
      <w:r w:rsidR="0082429A" w:rsidRPr="0082429A">
        <w:rPr>
          <w:lang w:val="en-IN"/>
        </w:rPr>
        <w:t>&lt;table&gt;</w:t>
      </w:r>
    </w:p>
    <w:p w14:paraId="103B6E75" w14:textId="77777777" w:rsidR="0082429A" w:rsidRPr="0082429A" w:rsidRDefault="0082429A" w:rsidP="0082429A">
      <w:pPr>
        <w:ind w:left="240"/>
        <w:rPr>
          <w:lang w:val="en-IN"/>
        </w:rPr>
      </w:pPr>
      <w:r w:rsidRPr="0082429A">
        <w:rPr>
          <w:lang w:val="en-IN"/>
        </w:rPr>
        <w:t>        &lt;</w:t>
      </w:r>
      <w:proofErr w:type="spellStart"/>
      <w:r w:rsidRPr="0082429A">
        <w:rPr>
          <w:lang w:val="en-IN"/>
        </w:rPr>
        <w:t>th</w:t>
      </w:r>
      <w:proofErr w:type="spellEnd"/>
      <w:r w:rsidRPr="0082429A">
        <w:rPr>
          <w:lang w:val="en-IN"/>
        </w:rPr>
        <w:t>&gt;</w:t>
      </w:r>
    </w:p>
    <w:p w14:paraId="530928EA" w14:textId="77777777" w:rsidR="0082429A" w:rsidRPr="0082429A" w:rsidRDefault="0082429A" w:rsidP="0082429A">
      <w:pPr>
        <w:ind w:left="240"/>
        <w:rPr>
          <w:lang w:val="en-IN"/>
        </w:rPr>
      </w:pPr>
      <w:r w:rsidRPr="0082429A">
        <w:rPr>
          <w:lang w:val="en-IN"/>
        </w:rPr>
        <w:t>            &lt;td&gt;Name&lt;/td&gt;</w:t>
      </w:r>
    </w:p>
    <w:p w14:paraId="21736B82" w14:textId="77777777" w:rsidR="0082429A" w:rsidRPr="0082429A" w:rsidRDefault="0082429A" w:rsidP="0082429A">
      <w:pPr>
        <w:ind w:left="240"/>
        <w:rPr>
          <w:lang w:val="en-IN"/>
        </w:rPr>
      </w:pPr>
      <w:r w:rsidRPr="0082429A">
        <w:rPr>
          <w:lang w:val="en-IN"/>
        </w:rPr>
        <w:t>            &lt;td&gt;Age&lt;/td&gt;</w:t>
      </w:r>
    </w:p>
    <w:p w14:paraId="63F00D2D" w14:textId="77777777" w:rsidR="0082429A" w:rsidRPr="0082429A" w:rsidRDefault="0082429A" w:rsidP="0082429A">
      <w:pPr>
        <w:ind w:left="240"/>
        <w:rPr>
          <w:lang w:val="en-IN"/>
        </w:rPr>
      </w:pPr>
      <w:r w:rsidRPr="0082429A">
        <w:rPr>
          <w:lang w:val="en-IN"/>
        </w:rPr>
        <w:t>            &lt;td&gt;City&lt;/td&gt;</w:t>
      </w:r>
    </w:p>
    <w:p w14:paraId="0B3664F9" w14:textId="77777777" w:rsidR="0082429A" w:rsidRPr="0082429A" w:rsidRDefault="0082429A" w:rsidP="0082429A">
      <w:pPr>
        <w:ind w:left="240"/>
        <w:rPr>
          <w:lang w:val="en-IN"/>
        </w:rPr>
      </w:pPr>
      <w:r w:rsidRPr="0082429A">
        <w:rPr>
          <w:lang w:val="en-IN"/>
        </w:rPr>
        <w:t>        &lt;/</w:t>
      </w:r>
      <w:proofErr w:type="spellStart"/>
      <w:r w:rsidRPr="0082429A">
        <w:rPr>
          <w:lang w:val="en-IN"/>
        </w:rPr>
        <w:t>th</w:t>
      </w:r>
      <w:proofErr w:type="spellEnd"/>
      <w:r w:rsidRPr="0082429A">
        <w:rPr>
          <w:lang w:val="en-IN"/>
        </w:rPr>
        <w:t>&gt;</w:t>
      </w:r>
    </w:p>
    <w:p w14:paraId="40CC4DF8" w14:textId="77777777" w:rsidR="0082429A" w:rsidRPr="0082429A" w:rsidRDefault="0082429A" w:rsidP="0082429A">
      <w:pPr>
        <w:ind w:left="240"/>
        <w:rPr>
          <w:lang w:val="en-IN"/>
        </w:rPr>
      </w:pPr>
      <w:r w:rsidRPr="0082429A">
        <w:rPr>
          <w:lang w:val="en-IN"/>
        </w:rPr>
        <w:t>        &lt;tr&gt;</w:t>
      </w:r>
    </w:p>
    <w:p w14:paraId="78D7EEB1" w14:textId="77777777" w:rsidR="0082429A" w:rsidRPr="0082429A" w:rsidRDefault="0082429A" w:rsidP="0082429A">
      <w:pPr>
        <w:ind w:left="240"/>
        <w:rPr>
          <w:lang w:val="en-IN"/>
        </w:rPr>
      </w:pPr>
      <w:r w:rsidRPr="0082429A">
        <w:rPr>
          <w:lang w:val="en-IN"/>
        </w:rPr>
        <w:t>            &lt;td&gt;Maruthi&lt;/td&gt;</w:t>
      </w:r>
    </w:p>
    <w:p w14:paraId="0EED0712" w14:textId="77777777" w:rsidR="0082429A" w:rsidRPr="0082429A" w:rsidRDefault="0082429A" w:rsidP="0082429A">
      <w:pPr>
        <w:ind w:left="240"/>
        <w:rPr>
          <w:lang w:val="en-IN"/>
        </w:rPr>
      </w:pPr>
      <w:r w:rsidRPr="0082429A">
        <w:rPr>
          <w:lang w:val="en-IN"/>
        </w:rPr>
        <w:t>            &lt;td&gt;21&lt;/td&gt;</w:t>
      </w:r>
    </w:p>
    <w:p w14:paraId="3635004D" w14:textId="77777777" w:rsidR="0082429A" w:rsidRPr="0082429A" w:rsidRDefault="0082429A" w:rsidP="0082429A">
      <w:pPr>
        <w:ind w:left="240"/>
        <w:rPr>
          <w:lang w:val="en-IN"/>
        </w:rPr>
      </w:pPr>
      <w:r w:rsidRPr="0082429A">
        <w:rPr>
          <w:lang w:val="en-IN"/>
        </w:rPr>
        <w:t>            &lt;td&gt;Hyderabad&lt;/td&gt;</w:t>
      </w:r>
    </w:p>
    <w:p w14:paraId="2A595DBE" w14:textId="77777777" w:rsidR="0082429A" w:rsidRPr="0082429A" w:rsidRDefault="0082429A" w:rsidP="0082429A">
      <w:pPr>
        <w:ind w:left="240"/>
        <w:rPr>
          <w:lang w:val="en-IN"/>
        </w:rPr>
      </w:pPr>
      <w:r w:rsidRPr="0082429A">
        <w:rPr>
          <w:lang w:val="en-IN"/>
        </w:rPr>
        <w:t>        &lt;/tr&gt;</w:t>
      </w:r>
    </w:p>
    <w:p w14:paraId="416E1EB6" w14:textId="77777777" w:rsidR="0082429A" w:rsidRPr="0082429A" w:rsidRDefault="0082429A" w:rsidP="0082429A">
      <w:pPr>
        <w:ind w:left="240"/>
        <w:rPr>
          <w:lang w:val="en-IN"/>
        </w:rPr>
      </w:pPr>
      <w:r w:rsidRPr="0082429A">
        <w:rPr>
          <w:lang w:val="en-IN"/>
        </w:rPr>
        <w:t>        &lt;tr&gt;</w:t>
      </w:r>
    </w:p>
    <w:p w14:paraId="389CFA0B" w14:textId="77777777" w:rsidR="0082429A" w:rsidRPr="0082429A" w:rsidRDefault="0082429A" w:rsidP="0082429A">
      <w:pPr>
        <w:ind w:left="240"/>
        <w:rPr>
          <w:lang w:val="en-IN"/>
        </w:rPr>
      </w:pPr>
      <w:r w:rsidRPr="0082429A">
        <w:rPr>
          <w:lang w:val="en-IN"/>
        </w:rPr>
        <w:lastRenderedPageBreak/>
        <w:t>            &lt;td&gt;Srikanth&lt;/td&gt;</w:t>
      </w:r>
    </w:p>
    <w:p w14:paraId="79314E3C" w14:textId="77777777" w:rsidR="0082429A" w:rsidRPr="0082429A" w:rsidRDefault="0082429A" w:rsidP="0082429A">
      <w:pPr>
        <w:ind w:left="240"/>
        <w:rPr>
          <w:lang w:val="en-IN"/>
        </w:rPr>
      </w:pPr>
      <w:r w:rsidRPr="0082429A">
        <w:rPr>
          <w:lang w:val="en-IN"/>
        </w:rPr>
        <w:t>            &lt;td&gt;21&lt;/td&gt;</w:t>
      </w:r>
    </w:p>
    <w:p w14:paraId="7393569E" w14:textId="77777777" w:rsidR="0082429A" w:rsidRPr="0082429A" w:rsidRDefault="0082429A" w:rsidP="0082429A">
      <w:pPr>
        <w:ind w:left="240"/>
        <w:rPr>
          <w:lang w:val="en-IN"/>
        </w:rPr>
      </w:pPr>
      <w:r w:rsidRPr="0082429A">
        <w:rPr>
          <w:lang w:val="en-IN"/>
        </w:rPr>
        <w:t>            &lt;td&gt;Chennai&lt;/td&gt;</w:t>
      </w:r>
    </w:p>
    <w:p w14:paraId="766EF14B" w14:textId="77777777" w:rsidR="0082429A" w:rsidRPr="0082429A" w:rsidRDefault="0082429A" w:rsidP="0082429A">
      <w:pPr>
        <w:ind w:left="240"/>
        <w:rPr>
          <w:lang w:val="en-IN"/>
        </w:rPr>
      </w:pPr>
      <w:r w:rsidRPr="0082429A">
        <w:rPr>
          <w:lang w:val="en-IN"/>
        </w:rPr>
        <w:t>        &lt;/tr&gt;</w:t>
      </w:r>
    </w:p>
    <w:p w14:paraId="192BBADE" w14:textId="77777777" w:rsidR="0082429A" w:rsidRDefault="0082429A" w:rsidP="0082429A">
      <w:pPr>
        <w:ind w:left="240"/>
        <w:rPr>
          <w:lang w:val="en-IN"/>
        </w:rPr>
      </w:pPr>
      <w:r w:rsidRPr="0082429A">
        <w:rPr>
          <w:lang w:val="en-IN"/>
        </w:rPr>
        <w:t>    &lt;/table&gt;</w:t>
      </w:r>
    </w:p>
    <w:p w14:paraId="34586976" w14:textId="77777777" w:rsidR="0082429A" w:rsidRPr="0082429A" w:rsidRDefault="0082429A" w:rsidP="0082429A">
      <w:pPr>
        <w:ind w:left="720"/>
        <w:rPr>
          <w:lang w:val="en-IN"/>
        </w:rPr>
      </w:pPr>
    </w:p>
    <w:p w14:paraId="377F82CC" w14:textId="3DAC8A6D" w:rsidR="003F4D6B" w:rsidRDefault="003C06F4" w:rsidP="0082429A">
      <w:pPr>
        <w:numPr>
          <w:ilvl w:val="0"/>
          <w:numId w:val="2"/>
        </w:numPr>
      </w:pPr>
      <w:r>
        <w:rPr>
          <w:b/>
          <w:bCs/>
        </w:rPr>
        <w:t>Ordered and Unordered Lists:</w:t>
      </w:r>
      <w:r>
        <w:t xml:space="preserve"> Create two lists on a webpage:</w:t>
      </w:r>
    </w:p>
    <w:p w14:paraId="31C996E4" w14:textId="77777777" w:rsidR="003F4D6B" w:rsidRDefault="003C06F4">
      <w:pPr>
        <w:pStyle w:val="Compact"/>
        <w:numPr>
          <w:ilvl w:val="1"/>
          <w:numId w:val="4"/>
        </w:numPr>
      </w:pPr>
      <w:r>
        <w:t>A</w:t>
      </w:r>
      <w:r>
        <w:t>n ordered list of your top 5 favorite movies.</w:t>
      </w:r>
    </w:p>
    <w:p w14:paraId="5EFD3532" w14:textId="62B5FFC6" w:rsidR="0082429A" w:rsidRDefault="003C06F4" w:rsidP="0082429A">
      <w:pPr>
        <w:pStyle w:val="Compact"/>
        <w:numPr>
          <w:ilvl w:val="1"/>
          <w:numId w:val="4"/>
        </w:numPr>
      </w:pPr>
      <w:r>
        <w:t>An unordered list of your favorite hobbies.</w:t>
      </w:r>
    </w:p>
    <w:p w14:paraId="6A182D00" w14:textId="0F9BF1BD" w:rsidR="0082429A" w:rsidRPr="0082429A" w:rsidRDefault="0082429A" w:rsidP="0082429A">
      <w:pPr>
        <w:pStyle w:val="Compact"/>
        <w:ind w:left="720"/>
      </w:pPr>
      <w:r>
        <w:rPr>
          <w:b/>
          <w:bCs/>
        </w:rPr>
        <w:t>Answer:</w:t>
      </w:r>
    </w:p>
    <w:p w14:paraId="57F656C0" w14:textId="77777777" w:rsidR="0082429A" w:rsidRDefault="0082429A" w:rsidP="0082429A">
      <w:pPr>
        <w:pStyle w:val="Compact"/>
      </w:pPr>
      <w:r>
        <w:tab/>
      </w:r>
      <w:r>
        <w:t>&lt;</w:t>
      </w:r>
      <w:proofErr w:type="spellStart"/>
      <w:r>
        <w:t>ol</w:t>
      </w:r>
      <w:proofErr w:type="spellEnd"/>
      <w:r>
        <w:t>&gt;</w:t>
      </w:r>
    </w:p>
    <w:p w14:paraId="206AE11D" w14:textId="77777777" w:rsidR="0082429A" w:rsidRDefault="0082429A" w:rsidP="0082429A">
      <w:pPr>
        <w:pStyle w:val="Compact"/>
        <w:ind w:left="720"/>
      </w:pPr>
      <w:r>
        <w:t xml:space="preserve">        &lt;li&gt;</w:t>
      </w:r>
      <w:proofErr w:type="spellStart"/>
      <w:r>
        <w:t>Pokiri</w:t>
      </w:r>
      <w:proofErr w:type="spellEnd"/>
      <w:r>
        <w:t>&lt;/li&gt;</w:t>
      </w:r>
    </w:p>
    <w:p w14:paraId="3F4AD573" w14:textId="77777777" w:rsidR="0082429A" w:rsidRDefault="0082429A" w:rsidP="0082429A">
      <w:pPr>
        <w:pStyle w:val="Compact"/>
        <w:ind w:left="720"/>
      </w:pPr>
      <w:r>
        <w:t xml:space="preserve">        &lt;li&gt;Bahubali&lt;/li&gt;</w:t>
      </w:r>
    </w:p>
    <w:p w14:paraId="34EB744B" w14:textId="77777777" w:rsidR="0082429A" w:rsidRDefault="0082429A" w:rsidP="0082429A">
      <w:pPr>
        <w:pStyle w:val="Compact"/>
        <w:ind w:left="720"/>
      </w:pPr>
      <w:r>
        <w:t xml:space="preserve">        &lt;li&gt;Bahubali 2&lt;/li&gt;</w:t>
      </w:r>
    </w:p>
    <w:p w14:paraId="47D94114" w14:textId="77777777" w:rsidR="0082429A" w:rsidRDefault="0082429A" w:rsidP="0082429A">
      <w:pPr>
        <w:pStyle w:val="Compact"/>
        <w:ind w:left="720"/>
      </w:pPr>
      <w:r>
        <w:t xml:space="preserve">        &lt;li&gt;Ala </w:t>
      </w:r>
      <w:proofErr w:type="spellStart"/>
      <w:r>
        <w:t>Vaikantapuram</w:t>
      </w:r>
      <w:proofErr w:type="spellEnd"/>
      <w:r>
        <w:t xml:space="preserve"> lo&lt;/li&gt;</w:t>
      </w:r>
    </w:p>
    <w:p w14:paraId="74A28251" w14:textId="77777777" w:rsidR="0082429A" w:rsidRDefault="0082429A" w:rsidP="0082429A">
      <w:pPr>
        <w:pStyle w:val="Compact"/>
        <w:ind w:left="720"/>
      </w:pPr>
      <w:r>
        <w:t xml:space="preserve">        &lt;li&gt;S/o </w:t>
      </w:r>
      <w:proofErr w:type="spellStart"/>
      <w:r>
        <w:t>Satyamurthy</w:t>
      </w:r>
      <w:proofErr w:type="spellEnd"/>
      <w:r>
        <w:t>&lt;/li&gt;</w:t>
      </w:r>
    </w:p>
    <w:p w14:paraId="196E4667" w14:textId="77777777" w:rsidR="0082429A" w:rsidRDefault="0082429A" w:rsidP="0082429A">
      <w:pPr>
        <w:pStyle w:val="Compact"/>
        <w:ind w:left="720"/>
      </w:pPr>
      <w:r>
        <w:t xml:space="preserve">    &lt;/</w:t>
      </w:r>
      <w:proofErr w:type="spellStart"/>
      <w:r>
        <w:t>ol</w:t>
      </w:r>
      <w:proofErr w:type="spellEnd"/>
      <w:r>
        <w:t>&gt;</w:t>
      </w:r>
    </w:p>
    <w:p w14:paraId="368FA354" w14:textId="77777777" w:rsidR="0082429A" w:rsidRDefault="0082429A" w:rsidP="0082429A">
      <w:pPr>
        <w:pStyle w:val="Compact"/>
        <w:ind w:left="720"/>
      </w:pPr>
      <w:r>
        <w:t xml:space="preserve">    &lt;</w:t>
      </w:r>
      <w:proofErr w:type="spellStart"/>
      <w:r>
        <w:t>ul</w:t>
      </w:r>
      <w:proofErr w:type="spellEnd"/>
      <w:r>
        <w:t>&gt;</w:t>
      </w:r>
    </w:p>
    <w:p w14:paraId="3F79930D" w14:textId="77777777" w:rsidR="0082429A" w:rsidRDefault="0082429A" w:rsidP="0082429A">
      <w:pPr>
        <w:pStyle w:val="Compact"/>
        <w:ind w:left="720"/>
      </w:pPr>
      <w:r>
        <w:t xml:space="preserve">        &lt;li&gt;Video Games&lt;/li&gt;</w:t>
      </w:r>
    </w:p>
    <w:p w14:paraId="360B22C7" w14:textId="77777777" w:rsidR="0082429A" w:rsidRDefault="0082429A" w:rsidP="0082429A">
      <w:pPr>
        <w:pStyle w:val="Compact"/>
        <w:ind w:left="720"/>
      </w:pPr>
      <w:r>
        <w:t xml:space="preserve">        &lt;li&gt;Listening to music&lt;/li&gt;</w:t>
      </w:r>
    </w:p>
    <w:p w14:paraId="644209F4" w14:textId="77777777" w:rsidR="0082429A" w:rsidRDefault="0082429A" w:rsidP="0082429A">
      <w:pPr>
        <w:pStyle w:val="Compact"/>
        <w:ind w:left="720"/>
      </w:pPr>
      <w:r>
        <w:t xml:space="preserve">        &lt;li&gt;Bike riding&lt;/li&gt;</w:t>
      </w:r>
    </w:p>
    <w:p w14:paraId="5484B16D" w14:textId="77777777" w:rsidR="0082429A" w:rsidRDefault="0082429A" w:rsidP="0082429A">
      <w:pPr>
        <w:pStyle w:val="Compact"/>
        <w:ind w:left="720"/>
      </w:pPr>
      <w:r>
        <w:t xml:space="preserve">        &lt;li&gt;Long walks&lt;/li&gt;</w:t>
      </w:r>
    </w:p>
    <w:p w14:paraId="01978FFF" w14:textId="77777777" w:rsidR="0082429A" w:rsidRDefault="0082429A" w:rsidP="0082429A">
      <w:pPr>
        <w:pStyle w:val="Compact"/>
        <w:ind w:left="720"/>
      </w:pPr>
      <w:r>
        <w:t xml:space="preserve">        &lt;li&gt;Exploring new places&lt;/li&gt;</w:t>
      </w:r>
    </w:p>
    <w:p w14:paraId="0D4F45C2" w14:textId="2E7BE49B" w:rsidR="0082429A" w:rsidRDefault="0082429A" w:rsidP="0082429A">
      <w:pPr>
        <w:pStyle w:val="Compact"/>
        <w:ind w:left="720"/>
      </w:pPr>
      <w:r>
        <w:t xml:space="preserve">    &lt;/</w:t>
      </w:r>
      <w:proofErr w:type="spellStart"/>
      <w:r>
        <w:t>ul</w:t>
      </w:r>
      <w:proofErr w:type="spellEnd"/>
      <w:r>
        <w:t>&gt;</w:t>
      </w:r>
    </w:p>
    <w:p w14:paraId="1ECD5735" w14:textId="77777777" w:rsidR="0082429A" w:rsidRDefault="0082429A" w:rsidP="0082429A">
      <w:pPr>
        <w:pStyle w:val="Compact"/>
      </w:pPr>
    </w:p>
    <w:p w14:paraId="6AE05E7C" w14:textId="77777777" w:rsidR="00560E1D" w:rsidRDefault="003C06F4" w:rsidP="00560E1D">
      <w:pPr>
        <w:numPr>
          <w:ilvl w:val="0"/>
          <w:numId w:val="2"/>
        </w:numPr>
      </w:pPr>
      <w:r>
        <w:rPr>
          <w:b/>
          <w:bCs/>
        </w:rPr>
        <w:t>Image Gallery:</w:t>
      </w:r>
      <w:r>
        <w:t xml:space="preserve"> Create a simple image gallery with three images arranged in a row. Each image should have a caption beneath it.</w:t>
      </w:r>
      <w:r w:rsidR="00560E1D">
        <w:br/>
      </w:r>
      <w:r w:rsidR="00560E1D">
        <w:rPr>
          <w:b/>
          <w:bCs/>
        </w:rPr>
        <w:t>Answer:</w:t>
      </w:r>
      <w:r w:rsidR="00560E1D">
        <w:br/>
      </w:r>
      <w:r w:rsidR="00560E1D">
        <w:t>&lt;figure&gt;</w:t>
      </w:r>
    </w:p>
    <w:p w14:paraId="3C95A3CC" w14:textId="77777777" w:rsidR="00560E1D" w:rsidRDefault="00560E1D" w:rsidP="0082429A">
      <w:pPr>
        <w:ind w:left="240"/>
      </w:pPr>
      <w:r>
        <w:t xml:space="preserve">        &lt;</w:t>
      </w:r>
      <w:proofErr w:type="spellStart"/>
      <w:r>
        <w:t>img</w:t>
      </w:r>
      <w:proofErr w:type="spellEnd"/>
      <w:r>
        <w:t xml:space="preserve"> </w:t>
      </w:r>
      <w:proofErr w:type="spellStart"/>
      <w:r>
        <w:t>src</w:t>
      </w:r>
      <w:proofErr w:type="spellEnd"/>
      <w:r>
        <w:t>="./image1.png" alt="image1"&gt;</w:t>
      </w:r>
    </w:p>
    <w:p w14:paraId="53B9A08D" w14:textId="77777777" w:rsidR="00560E1D" w:rsidRDefault="00560E1D" w:rsidP="0082429A">
      <w:pPr>
        <w:ind w:left="240"/>
      </w:pPr>
      <w:r>
        <w:t xml:space="preserve">        &lt;</w:t>
      </w:r>
      <w:proofErr w:type="spellStart"/>
      <w:r>
        <w:t>figcaption</w:t>
      </w:r>
      <w:proofErr w:type="spellEnd"/>
      <w:r>
        <w:t>&gt;First Image&lt;/</w:t>
      </w:r>
      <w:proofErr w:type="spellStart"/>
      <w:r>
        <w:t>figcaption</w:t>
      </w:r>
      <w:proofErr w:type="spellEnd"/>
      <w:r>
        <w:t>&gt;</w:t>
      </w:r>
    </w:p>
    <w:p w14:paraId="13511A17" w14:textId="77777777" w:rsidR="00560E1D" w:rsidRDefault="00560E1D" w:rsidP="0082429A">
      <w:pPr>
        <w:ind w:left="240"/>
      </w:pPr>
      <w:r>
        <w:t xml:space="preserve">    &lt;/figure&gt;</w:t>
      </w:r>
    </w:p>
    <w:p w14:paraId="2962A82B" w14:textId="77777777" w:rsidR="00560E1D" w:rsidRDefault="00560E1D" w:rsidP="0082429A">
      <w:pPr>
        <w:ind w:left="240"/>
      </w:pPr>
      <w:r>
        <w:t xml:space="preserve">    &lt;figure&gt;</w:t>
      </w:r>
    </w:p>
    <w:p w14:paraId="48DA3BDC" w14:textId="77777777" w:rsidR="00560E1D" w:rsidRDefault="00560E1D" w:rsidP="0082429A">
      <w:pPr>
        <w:ind w:left="240"/>
      </w:pPr>
      <w:r>
        <w:t xml:space="preserve">        &lt;</w:t>
      </w:r>
      <w:proofErr w:type="spellStart"/>
      <w:r>
        <w:t>img</w:t>
      </w:r>
      <w:proofErr w:type="spellEnd"/>
      <w:r>
        <w:t xml:space="preserve"> </w:t>
      </w:r>
      <w:proofErr w:type="spellStart"/>
      <w:r>
        <w:t>src</w:t>
      </w:r>
      <w:proofErr w:type="spellEnd"/>
      <w:r>
        <w:t>="./image2.png" alt="image2"&gt;</w:t>
      </w:r>
    </w:p>
    <w:p w14:paraId="77373046" w14:textId="77777777" w:rsidR="00560E1D" w:rsidRDefault="00560E1D" w:rsidP="0082429A">
      <w:pPr>
        <w:ind w:left="240"/>
      </w:pPr>
      <w:r>
        <w:lastRenderedPageBreak/>
        <w:t xml:space="preserve">        &lt;</w:t>
      </w:r>
      <w:proofErr w:type="spellStart"/>
      <w:r>
        <w:t>figcaption</w:t>
      </w:r>
      <w:proofErr w:type="spellEnd"/>
      <w:r>
        <w:t>&gt;Second Image&lt;/</w:t>
      </w:r>
      <w:proofErr w:type="spellStart"/>
      <w:r>
        <w:t>figcaption</w:t>
      </w:r>
      <w:proofErr w:type="spellEnd"/>
      <w:r>
        <w:t>&gt;</w:t>
      </w:r>
    </w:p>
    <w:p w14:paraId="1B43E6F7" w14:textId="77777777" w:rsidR="00560E1D" w:rsidRDefault="00560E1D" w:rsidP="0082429A">
      <w:pPr>
        <w:ind w:left="240"/>
      </w:pPr>
      <w:r>
        <w:t xml:space="preserve">    &lt;/figure&gt;</w:t>
      </w:r>
    </w:p>
    <w:p w14:paraId="17005D30" w14:textId="77777777" w:rsidR="00560E1D" w:rsidRDefault="00560E1D" w:rsidP="0082429A">
      <w:pPr>
        <w:ind w:left="240"/>
      </w:pPr>
      <w:r>
        <w:t xml:space="preserve">    &lt;figure&gt;</w:t>
      </w:r>
    </w:p>
    <w:p w14:paraId="0403AA8C" w14:textId="77777777" w:rsidR="00560E1D" w:rsidRDefault="00560E1D" w:rsidP="0082429A">
      <w:pPr>
        <w:ind w:left="240"/>
      </w:pPr>
      <w:r>
        <w:t xml:space="preserve">        &lt;</w:t>
      </w:r>
      <w:proofErr w:type="spellStart"/>
      <w:r>
        <w:t>img</w:t>
      </w:r>
      <w:proofErr w:type="spellEnd"/>
      <w:r>
        <w:t xml:space="preserve"> </w:t>
      </w:r>
      <w:proofErr w:type="spellStart"/>
      <w:r>
        <w:t>src</w:t>
      </w:r>
      <w:proofErr w:type="spellEnd"/>
      <w:r>
        <w:t>="./image3.png" alt="image3"&gt;</w:t>
      </w:r>
    </w:p>
    <w:p w14:paraId="1BB26180" w14:textId="77777777" w:rsidR="00560E1D" w:rsidRDefault="00560E1D" w:rsidP="0082429A">
      <w:pPr>
        <w:ind w:left="240"/>
      </w:pPr>
      <w:r>
        <w:t xml:space="preserve">        &lt;</w:t>
      </w:r>
      <w:proofErr w:type="spellStart"/>
      <w:r>
        <w:t>figcaption</w:t>
      </w:r>
      <w:proofErr w:type="spellEnd"/>
      <w:r>
        <w:t>&gt;Third Image&lt;/</w:t>
      </w:r>
      <w:proofErr w:type="spellStart"/>
      <w:r>
        <w:t>figcaption</w:t>
      </w:r>
      <w:proofErr w:type="spellEnd"/>
      <w:r>
        <w:t>&gt;</w:t>
      </w:r>
    </w:p>
    <w:p w14:paraId="1FD143ED" w14:textId="25533E86" w:rsidR="00560E1D" w:rsidRDefault="00560E1D" w:rsidP="0082429A">
      <w:pPr>
        <w:ind w:left="240"/>
      </w:pPr>
      <w:r>
        <w:t xml:space="preserve">    &lt;/figure&gt;</w:t>
      </w:r>
      <w:r>
        <w:br/>
      </w:r>
    </w:p>
    <w:p w14:paraId="6383216A" w14:textId="77777777" w:rsidR="00560E1D" w:rsidRDefault="003C06F4" w:rsidP="00560E1D">
      <w:pPr>
        <w:pStyle w:val="ListParagraph"/>
        <w:numPr>
          <w:ilvl w:val="0"/>
          <w:numId w:val="2"/>
        </w:numPr>
      </w:pPr>
      <w:r w:rsidRPr="00560E1D">
        <w:rPr>
          <w:b/>
          <w:bCs/>
        </w:rPr>
        <w:t>Video and Audio Embedding:</w:t>
      </w:r>
      <w:r>
        <w:t xml:space="preserve"> Embed a video and an audio file on the webpage. The video should have controls for play, pause, and volume. The audio file should auto-play on page load.</w:t>
      </w:r>
      <w:r w:rsidR="0084350C">
        <w:br/>
      </w:r>
      <w:r w:rsidR="0084350C" w:rsidRPr="00560E1D">
        <w:rPr>
          <w:b/>
          <w:bCs/>
        </w:rPr>
        <w:t>Answer:</w:t>
      </w:r>
      <w:r w:rsidR="0084350C">
        <w:br/>
      </w:r>
      <w:r w:rsidR="00560E1D">
        <w:t xml:space="preserve">&lt;video </w:t>
      </w:r>
      <w:proofErr w:type="spellStart"/>
      <w:r w:rsidR="00560E1D">
        <w:t>src</w:t>
      </w:r>
      <w:proofErr w:type="spellEnd"/>
      <w:r w:rsidR="00560E1D">
        <w:t>="./video.mp4" controls&gt;&lt;/video&gt;</w:t>
      </w:r>
    </w:p>
    <w:p w14:paraId="5536A1DC" w14:textId="6F05A349" w:rsidR="003F4D6B" w:rsidRDefault="00560E1D" w:rsidP="00560E1D">
      <w:pPr>
        <w:ind w:left="240"/>
      </w:pPr>
      <w:r>
        <w:t xml:space="preserve">    </w:t>
      </w:r>
      <w:r>
        <w:tab/>
      </w:r>
      <w:r>
        <w:t xml:space="preserve">&lt;audio </w:t>
      </w:r>
      <w:proofErr w:type="spellStart"/>
      <w:r>
        <w:t>src</w:t>
      </w:r>
      <w:proofErr w:type="spellEnd"/>
      <w:r>
        <w:t>="./song.mp3" autoplay&gt;&lt;/audio&gt;</w:t>
      </w:r>
      <w:r>
        <w:br/>
      </w:r>
    </w:p>
    <w:p w14:paraId="33E2AB25" w14:textId="77777777" w:rsidR="0084350C" w:rsidRDefault="003C06F4" w:rsidP="0084350C">
      <w:pPr>
        <w:pStyle w:val="ListParagraph"/>
        <w:numPr>
          <w:ilvl w:val="0"/>
          <w:numId w:val="2"/>
        </w:numPr>
      </w:pPr>
      <w:r w:rsidRPr="0084350C">
        <w:rPr>
          <w:b/>
          <w:bCs/>
        </w:rPr>
        <w:t>Collapsible Sections:</w:t>
      </w:r>
      <w:r>
        <w:t xml:space="preserve"> Using </w:t>
      </w:r>
      <w:r>
        <w:rPr>
          <w:rStyle w:val="VerbatimChar"/>
        </w:rPr>
        <w:t>&lt;details&gt;</w:t>
      </w:r>
      <w:r>
        <w:t xml:space="preserve"> and </w:t>
      </w:r>
      <w:r>
        <w:rPr>
          <w:rStyle w:val="VerbatimChar"/>
        </w:rPr>
        <w:t>&lt;summary&gt;</w:t>
      </w:r>
      <w:r>
        <w:t>, create three collapsible sections labeled “Introduction”, “Skills”, and “Projects”. Each section should contain appropriate content related to the label.</w:t>
      </w:r>
      <w:r w:rsidR="0084350C">
        <w:br/>
      </w:r>
      <w:r w:rsidR="0084350C" w:rsidRPr="0084350C">
        <w:rPr>
          <w:b/>
          <w:bCs/>
        </w:rPr>
        <w:t>Answer:</w:t>
      </w:r>
      <w:r w:rsidR="0084350C">
        <w:br/>
      </w:r>
      <w:r w:rsidR="0084350C">
        <w:t>&lt;details&gt;</w:t>
      </w:r>
    </w:p>
    <w:p w14:paraId="19CC7140" w14:textId="77777777" w:rsidR="0084350C" w:rsidRDefault="0084350C" w:rsidP="0084350C">
      <w:pPr>
        <w:ind w:left="240"/>
      </w:pPr>
      <w:r>
        <w:t xml:space="preserve">        &lt;summary&gt;Introduction&lt;/summary&gt;</w:t>
      </w:r>
    </w:p>
    <w:p w14:paraId="532170AD" w14:textId="77777777" w:rsidR="0084350C" w:rsidRDefault="0084350C" w:rsidP="0084350C">
      <w:pPr>
        <w:ind w:left="240"/>
      </w:pPr>
      <w:r>
        <w:t xml:space="preserve">        &lt;p&gt;Hello, My Name is Maruthi&lt;/p&gt;</w:t>
      </w:r>
    </w:p>
    <w:p w14:paraId="44EC812D" w14:textId="77777777" w:rsidR="0084350C" w:rsidRDefault="0084350C" w:rsidP="0084350C">
      <w:pPr>
        <w:ind w:left="240"/>
      </w:pPr>
      <w:r>
        <w:t xml:space="preserve">    &lt;/details&gt;</w:t>
      </w:r>
    </w:p>
    <w:p w14:paraId="40247D81" w14:textId="77777777" w:rsidR="0084350C" w:rsidRDefault="0084350C" w:rsidP="0084350C">
      <w:pPr>
        <w:ind w:left="240"/>
      </w:pPr>
      <w:r>
        <w:t xml:space="preserve">    &lt;details&gt;</w:t>
      </w:r>
    </w:p>
    <w:p w14:paraId="52EF95C1" w14:textId="77777777" w:rsidR="0084350C" w:rsidRDefault="0084350C" w:rsidP="0084350C">
      <w:pPr>
        <w:ind w:left="240"/>
      </w:pPr>
      <w:r>
        <w:t xml:space="preserve">        &lt;summary&gt;Skills&lt;/summary&gt;</w:t>
      </w:r>
    </w:p>
    <w:p w14:paraId="4C50E96D" w14:textId="77777777" w:rsidR="0084350C" w:rsidRDefault="0084350C" w:rsidP="0084350C">
      <w:pPr>
        <w:ind w:left="240"/>
      </w:pPr>
      <w:r>
        <w:t xml:space="preserve">        &lt;p&gt;HTML, CSS, Java&lt;/p&gt;</w:t>
      </w:r>
    </w:p>
    <w:p w14:paraId="5717CC0B" w14:textId="77777777" w:rsidR="0084350C" w:rsidRDefault="0084350C" w:rsidP="0084350C">
      <w:pPr>
        <w:ind w:left="240"/>
      </w:pPr>
      <w:r>
        <w:t xml:space="preserve">    &lt;/details&gt;</w:t>
      </w:r>
    </w:p>
    <w:p w14:paraId="46FBACD8" w14:textId="77777777" w:rsidR="0084350C" w:rsidRDefault="0084350C" w:rsidP="0084350C">
      <w:pPr>
        <w:ind w:left="240"/>
      </w:pPr>
      <w:r>
        <w:t xml:space="preserve">    &lt;details&gt;</w:t>
      </w:r>
    </w:p>
    <w:p w14:paraId="4022B50F" w14:textId="77777777" w:rsidR="0084350C" w:rsidRDefault="0084350C" w:rsidP="0084350C">
      <w:pPr>
        <w:ind w:left="240"/>
      </w:pPr>
      <w:r>
        <w:t xml:space="preserve">        &lt;summary&gt;Projects&lt;/summary&gt;</w:t>
      </w:r>
    </w:p>
    <w:p w14:paraId="0E88CB15" w14:textId="77777777" w:rsidR="0084350C" w:rsidRDefault="0084350C" w:rsidP="0084350C">
      <w:pPr>
        <w:ind w:left="240"/>
      </w:pPr>
      <w:r>
        <w:t xml:space="preserve">        &lt;p&gt;My School project details&lt;/p&gt;</w:t>
      </w:r>
    </w:p>
    <w:p w14:paraId="2BEC64F1" w14:textId="354B8748" w:rsidR="003F4D6B" w:rsidRDefault="0084350C" w:rsidP="0084350C">
      <w:pPr>
        <w:ind w:left="240"/>
      </w:pPr>
      <w:r>
        <w:t xml:space="preserve">    &lt;/details&gt;</w:t>
      </w:r>
      <w:r w:rsidR="00560E1D">
        <w:br/>
      </w:r>
    </w:p>
    <w:p w14:paraId="54307E49" w14:textId="77777777" w:rsidR="0084350C" w:rsidRDefault="003C06F4" w:rsidP="0084350C">
      <w:pPr>
        <w:pStyle w:val="ListParagraph"/>
        <w:numPr>
          <w:ilvl w:val="0"/>
          <w:numId w:val="2"/>
        </w:numPr>
      </w:pPr>
      <w:r w:rsidRPr="0084350C">
        <w:rPr>
          <w:b/>
          <w:bCs/>
        </w:rPr>
        <w:lastRenderedPageBreak/>
        <w:t>Iframe Integration:</w:t>
      </w:r>
      <w:r>
        <w:t xml:space="preserve"> Embed a Google Map of your city’s location on the webpage using an iframe. Ensure that the iframe has a width of 600 pixels and height of 400 pixels.</w:t>
      </w:r>
      <w:r w:rsidR="0084350C">
        <w:br/>
      </w:r>
      <w:r w:rsidR="0084350C" w:rsidRPr="0084350C">
        <w:rPr>
          <w:b/>
          <w:bCs/>
        </w:rPr>
        <w:t>Answer:</w:t>
      </w:r>
      <w:r w:rsidR="0084350C">
        <w:br/>
      </w:r>
      <w:r w:rsidR="0084350C">
        <w:t>&lt;div class="container"&gt;</w:t>
      </w:r>
    </w:p>
    <w:p w14:paraId="63698B09" w14:textId="77777777" w:rsidR="0084350C" w:rsidRDefault="0084350C" w:rsidP="0084350C">
      <w:pPr>
        <w:ind w:left="240"/>
      </w:pPr>
      <w:r>
        <w:t xml:space="preserve">    &lt;</w:t>
      </w:r>
      <w:proofErr w:type="spellStart"/>
      <w:r>
        <w:t>iframe</w:t>
      </w:r>
      <w:proofErr w:type="spellEnd"/>
      <w:r>
        <w:t xml:space="preserve"> </w:t>
      </w:r>
      <w:proofErr w:type="spellStart"/>
      <w:r>
        <w:t>src</w:t>
      </w:r>
      <w:proofErr w:type="spellEnd"/>
      <w:r>
        <w:t>="https://www.google.com/maps/DKF" frameborder="0" width="600px" height="400px"&gt;&lt;/</w:t>
      </w:r>
      <w:proofErr w:type="spellStart"/>
      <w:r>
        <w:t>iframe</w:t>
      </w:r>
      <w:proofErr w:type="spellEnd"/>
      <w:r>
        <w:t>&gt;</w:t>
      </w:r>
    </w:p>
    <w:p w14:paraId="26E93A3C" w14:textId="2D91A8B4" w:rsidR="003F4D6B" w:rsidRDefault="0084350C" w:rsidP="0084350C">
      <w:pPr>
        <w:ind w:left="240"/>
      </w:pPr>
      <w:r>
        <w:t xml:space="preserve">   &lt;/div&gt;</w:t>
      </w:r>
      <w:r w:rsidR="00560E1D">
        <w:br/>
      </w:r>
    </w:p>
    <w:p w14:paraId="4BEC5240" w14:textId="252EB3C3" w:rsidR="0084350C" w:rsidRPr="0084350C" w:rsidRDefault="003C06F4" w:rsidP="0084350C">
      <w:pPr>
        <w:numPr>
          <w:ilvl w:val="0"/>
          <w:numId w:val="2"/>
        </w:numPr>
        <w:rPr>
          <w:lang w:val="en-IN"/>
        </w:rPr>
      </w:pPr>
      <w:r>
        <w:rPr>
          <w:b/>
          <w:bCs/>
        </w:rPr>
        <w:t>HTML5 Semantic Tags:</w:t>
      </w:r>
      <w:r>
        <w:t xml:space="preserve"> Create a webpage using HTML5 semantic tags (</w:t>
      </w:r>
      <w:r>
        <w:rPr>
          <w:rStyle w:val="VerbatimChar"/>
        </w:rPr>
        <w:t>&lt;header&gt;</w:t>
      </w:r>
      <w:r>
        <w:t xml:space="preserve">, </w:t>
      </w:r>
      <w:r>
        <w:rPr>
          <w:rStyle w:val="VerbatimChar"/>
        </w:rPr>
        <w:t>&lt;nav&gt;</w:t>
      </w:r>
      <w:r>
        <w:t xml:space="preserve">, </w:t>
      </w:r>
      <w:r>
        <w:rPr>
          <w:rStyle w:val="VerbatimChar"/>
        </w:rPr>
        <w:t>&lt;section&gt;</w:t>
      </w:r>
      <w:r>
        <w:t xml:space="preserve">, </w:t>
      </w:r>
      <w:r>
        <w:rPr>
          <w:rStyle w:val="VerbatimChar"/>
        </w:rPr>
        <w:t>&lt;article&gt;</w:t>
      </w:r>
      <w:r>
        <w:t xml:space="preserve">, </w:t>
      </w:r>
      <w:r>
        <w:rPr>
          <w:rStyle w:val="VerbatimChar"/>
        </w:rPr>
        <w:t>&lt;footer&gt;</w:t>
      </w:r>
      <w:r>
        <w:t>). Design a basic blog page layout using these tags with a navigation bar, main content, and a footer containing contact information.</w:t>
      </w:r>
      <w:r w:rsidR="00B220DE">
        <w:br/>
      </w:r>
      <w:r w:rsidR="00B220DE">
        <w:rPr>
          <w:b/>
          <w:bCs/>
        </w:rPr>
        <w:t>Answer:</w:t>
      </w:r>
      <w:r w:rsidR="0084350C">
        <w:rPr>
          <w:b/>
          <w:bCs/>
        </w:rPr>
        <w:br/>
      </w:r>
      <w:r w:rsidR="0084350C" w:rsidRPr="0084350C">
        <w:rPr>
          <w:lang w:val="en-IN"/>
        </w:rPr>
        <w:t> </w:t>
      </w:r>
      <w:proofErr w:type="gramStart"/>
      <w:r w:rsidR="0084350C" w:rsidRPr="0084350C">
        <w:rPr>
          <w:lang w:val="en-IN"/>
        </w:rPr>
        <w:t>&lt;!--</w:t>
      </w:r>
      <w:proofErr w:type="gramEnd"/>
      <w:r w:rsidR="0084350C" w:rsidRPr="0084350C">
        <w:rPr>
          <w:lang w:val="en-IN"/>
        </w:rPr>
        <w:t xml:space="preserve"> header --&gt;</w:t>
      </w:r>
      <w:r w:rsidR="00B220DE">
        <w:br/>
      </w:r>
      <w:r w:rsidR="0084350C">
        <w:t>&lt;header&gt;</w:t>
      </w:r>
    </w:p>
    <w:p w14:paraId="441C4308" w14:textId="77777777" w:rsidR="0084350C" w:rsidRDefault="0084350C" w:rsidP="0084350C">
      <w:pPr>
        <w:ind w:left="240"/>
      </w:pPr>
      <w:r>
        <w:t xml:space="preserve">        </w:t>
      </w:r>
      <w:proofErr w:type="gramStart"/>
      <w:r>
        <w:t>&lt;!--</w:t>
      </w:r>
      <w:proofErr w:type="gramEnd"/>
      <w:r>
        <w:t xml:space="preserve"> nav bar --&gt;</w:t>
      </w:r>
    </w:p>
    <w:p w14:paraId="0B446553" w14:textId="77777777" w:rsidR="0084350C" w:rsidRDefault="0084350C" w:rsidP="0084350C">
      <w:pPr>
        <w:ind w:left="240"/>
      </w:pPr>
      <w:r>
        <w:t xml:space="preserve">        &lt;nav&gt;Welcome to McDonald's&lt;/nav&gt;</w:t>
      </w:r>
    </w:p>
    <w:p w14:paraId="59EFC557" w14:textId="77777777" w:rsidR="0084350C" w:rsidRDefault="0084350C" w:rsidP="0084350C">
      <w:pPr>
        <w:ind w:left="240"/>
      </w:pPr>
      <w:r>
        <w:t xml:space="preserve">    &lt;/header&gt;</w:t>
      </w:r>
    </w:p>
    <w:p w14:paraId="5E72908B" w14:textId="77777777" w:rsidR="0084350C" w:rsidRDefault="0084350C" w:rsidP="0084350C">
      <w:pPr>
        <w:ind w:left="240"/>
      </w:pPr>
      <w:r>
        <w:t xml:space="preserve">    </w:t>
      </w:r>
      <w:proofErr w:type="gramStart"/>
      <w:r>
        <w:t>&lt;!--</w:t>
      </w:r>
      <w:proofErr w:type="gramEnd"/>
      <w:r>
        <w:t xml:space="preserve"> section --&gt;</w:t>
      </w:r>
    </w:p>
    <w:p w14:paraId="6C1FFA96" w14:textId="77777777" w:rsidR="0084350C" w:rsidRDefault="0084350C" w:rsidP="0084350C">
      <w:pPr>
        <w:ind w:left="240"/>
      </w:pPr>
      <w:r>
        <w:t xml:space="preserve">    &lt;section&gt;</w:t>
      </w:r>
    </w:p>
    <w:p w14:paraId="21DD4162" w14:textId="77777777" w:rsidR="0084350C" w:rsidRDefault="0084350C" w:rsidP="0084350C">
      <w:pPr>
        <w:ind w:left="240"/>
      </w:pPr>
      <w:r>
        <w:t xml:space="preserve">    </w:t>
      </w:r>
      <w:proofErr w:type="gramStart"/>
      <w:r>
        <w:t>&lt;!--</w:t>
      </w:r>
      <w:proofErr w:type="gramEnd"/>
      <w:r>
        <w:t xml:space="preserve"> article --&gt;</w:t>
      </w:r>
    </w:p>
    <w:p w14:paraId="40220DDD" w14:textId="77777777" w:rsidR="0084350C" w:rsidRDefault="0084350C" w:rsidP="0084350C">
      <w:pPr>
        <w:ind w:left="240"/>
      </w:pPr>
      <w:r>
        <w:t xml:space="preserve">        &lt;article&gt;</w:t>
      </w:r>
    </w:p>
    <w:p w14:paraId="757AB923" w14:textId="77777777" w:rsidR="0084350C" w:rsidRDefault="0084350C" w:rsidP="0084350C">
      <w:pPr>
        <w:ind w:left="240"/>
      </w:pPr>
      <w:r>
        <w:t xml:space="preserve">        &lt;p&gt;This is content about McDonald's&lt;/p&gt;</w:t>
      </w:r>
    </w:p>
    <w:p w14:paraId="001D7C77" w14:textId="77777777" w:rsidR="0084350C" w:rsidRDefault="0084350C" w:rsidP="0084350C">
      <w:pPr>
        <w:ind w:left="240"/>
      </w:pPr>
      <w:r>
        <w:t xml:space="preserve">        &lt;/article&gt;</w:t>
      </w:r>
    </w:p>
    <w:p w14:paraId="063C8161" w14:textId="77777777" w:rsidR="0084350C" w:rsidRDefault="0084350C" w:rsidP="0084350C">
      <w:pPr>
        <w:ind w:left="240"/>
      </w:pPr>
      <w:r>
        <w:t xml:space="preserve">    &lt;/section&gt;</w:t>
      </w:r>
    </w:p>
    <w:p w14:paraId="5A3C16CB" w14:textId="77777777" w:rsidR="0084350C" w:rsidRDefault="0084350C" w:rsidP="0084350C">
      <w:pPr>
        <w:ind w:left="240"/>
      </w:pPr>
      <w:r>
        <w:t xml:space="preserve">    </w:t>
      </w:r>
      <w:proofErr w:type="gramStart"/>
      <w:r>
        <w:t>&lt;!--</w:t>
      </w:r>
      <w:proofErr w:type="gramEnd"/>
      <w:r>
        <w:t xml:space="preserve"> footer --&gt;</w:t>
      </w:r>
    </w:p>
    <w:p w14:paraId="4E434691" w14:textId="77777777" w:rsidR="0084350C" w:rsidRDefault="0084350C" w:rsidP="0084350C">
      <w:pPr>
        <w:ind w:left="240"/>
      </w:pPr>
      <w:r>
        <w:t xml:space="preserve">    &lt;footer&gt;</w:t>
      </w:r>
    </w:p>
    <w:p w14:paraId="05F7140D" w14:textId="77777777" w:rsidR="0084350C" w:rsidRDefault="0084350C" w:rsidP="0084350C">
      <w:pPr>
        <w:ind w:left="240"/>
      </w:pPr>
      <w:r>
        <w:t xml:space="preserve">        Contact Us</w:t>
      </w:r>
    </w:p>
    <w:p w14:paraId="5C6BCA9D" w14:textId="72C8F55C" w:rsidR="003F4D6B" w:rsidRDefault="0084350C" w:rsidP="0084350C">
      <w:pPr>
        <w:ind w:left="240"/>
      </w:pPr>
      <w:r>
        <w:t xml:space="preserve">    &lt;/footer&gt;</w:t>
      </w:r>
      <w:r w:rsidR="00B220DE">
        <w:br/>
      </w:r>
      <w:r w:rsidR="00B220DE">
        <w:br/>
      </w:r>
    </w:p>
    <w:p w14:paraId="2E48D96E" w14:textId="77777777" w:rsidR="003F4D6B" w:rsidRDefault="003C06F4">
      <w:pPr>
        <w:pStyle w:val="FirstParagraph"/>
      </w:pPr>
      <w:r>
        <w:t>Here are the first 5 Git questions and questions 19 and 20:</w:t>
      </w:r>
    </w:p>
    <w:p w14:paraId="3BCA161F" w14:textId="3CCB8B3E" w:rsidR="003F4D6B" w:rsidRDefault="003C06F4">
      <w:pPr>
        <w:numPr>
          <w:ilvl w:val="0"/>
          <w:numId w:val="5"/>
        </w:numPr>
      </w:pPr>
      <w:r>
        <w:rPr>
          <w:b/>
          <w:bCs/>
        </w:rPr>
        <w:lastRenderedPageBreak/>
        <w:t>Git Initialization:</w:t>
      </w:r>
      <w:r>
        <w:t xml:space="preserve"> Create a new directory named “my_project” and initialize it as a Git repository. Add a file called </w:t>
      </w:r>
      <w:r>
        <w:rPr>
          <w:rStyle w:val="VerbatimChar"/>
        </w:rPr>
        <w:t>index.html</w:t>
      </w:r>
      <w:r>
        <w:t>, stage it, and commit it with the message “Initial commit.”</w:t>
      </w:r>
      <w:r w:rsidR="004C4825">
        <w:br/>
      </w:r>
      <w:r w:rsidR="004C4825">
        <w:rPr>
          <w:b/>
          <w:bCs/>
        </w:rPr>
        <w:t>Answer:</w:t>
      </w:r>
      <w:r w:rsidR="004C4825">
        <w:t xml:space="preserve"> </w:t>
      </w:r>
      <w:proofErr w:type="spellStart"/>
      <w:r w:rsidR="004C4825">
        <w:t>sudo</w:t>
      </w:r>
      <w:proofErr w:type="spellEnd"/>
      <w:r w:rsidR="004C4825">
        <w:t xml:space="preserve"> </w:t>
      </w:r>
      <w:proofErr w:type="spellStart"/>
      <w:r w:rsidR="004C4825">
        <w:t>mkdir</w:t>
      </w:r>
      <w:proofErr w:type="spellEnd"/>
      <w:r w:rsidR="004C4825">
        <w:t xml:space="preserve"> </w:t>
      </w:r>
      <w:proofErr w:type="spellStart"/>
      <w:r w:rsidR="004C4825">
        <w:t>my_project</w:t>
      </w:r>
      <w:proofErr w:type="spellEnd"/>
      <w:r w:rsidR="004C4825">
        <w:br/>
        <w:t xml:space="preserve">cd </w:t>
      </w:r>
      <w:proofErr w:type="spellStart"/>
      <w:r w:rsidR="004C4825">
        <w:t>mkdir</w:t>
      </w:r>
      <w:proofErr w:type="spellEnd"/>
      <w:r w:rsidR="004C4825">
        <w:t xml:space="preserve"> </w:t>
      </w:r>
      <w:proofErr w:type="spellStart"/>
      <w:r w:rsidR="004C4825">
        <w:t>my_project</w:t>
      </w:r>
      <w:proofErr w:type="spellEnd"/>
      <w:r w:rsidR="004C4825">
        <w:br/>
        <w:t xml:space="preserve">git </w:t>
      </w:r>
      <w:proofErr w:type="spellStart"/>
      <w:r w:rsidR="004C4825">
        <w:t>init</w:t>
      </w:r>
      <w:proofErr w:type="spellEnd"/>
      <w:r w:rsidR="004C4825">
        <w:br/>
      </w:r>
      <w:proofErr w:type="spellStart"/>
      <w:r w:rsidR="004C4825">
        <w:t>sudo</w:t>
      </w:r>
      <w:proofErr w:type="spellEnd"/>
      <w:r w:rsidR="004C4825">
        <w:t xml:space="preserve"> vi index.html</w:t>
      </w:r>
      <w:r w:rsidR="004C4825">
        <w:br/>
        <w:t xml:space="preserve">git </w:t>
      </w:r>
      <w:proofErr w:type="gramStart"/>
      <w:r w:rsidR="004C4825">
        <w:t>add .</w:t>
      </w:r>
      <w:proofErr w:type="gramEnd"/>
      <w:r w:rsidR="004C4825">
        <w:t xml:space="preserve"> </w:t>
      </w:r>
      <w:r w:rsidR="004C4825">
        <w:br/>
        <w:t>git commit -m “initial commit”</w:t>
      </w:r>
    </w:p>
    <w:p w14:paraId="52BF6FD6" w14:textId="04D76707" w:rsidR="003F4D6B" w:rsidRDefault="003C06F4">
      <w:pPr>
        <w:numPr>
          <w:ilvl w:val="0"/>
          <w:numId w:val="5"/>
        </w:numPr>
      </w:pPr>
      <w:r>
        <w:rPr>
          <w:b/>
          <w:bCs/>
        </w:rPr>
        <w:t>Cloning a Repository:</w:t>
      </w:r>
      <w:r>
        <w:t xml:space="preserve"> Clone a public repository from GitHub (you can provide a sample repository URL). After cloning, display the list of branches in the repository using Git commands.</w:t>
      </w:r>
      <w:r w:rsidR="004C4825">
        <w:br/>
      </w:r>
      <w:r w:rsidR="004C4825">
        <w:rPr>
          <w:b/>
          <w:bCs/>
        </w:rPr>
        <w:t>Answer:</w:t>
      </w:r>
      <w:r w:rsidR="004C4825">
        <w:br/>
        <w:t xml:space="preserve">git clone </w:t>
      </w:r>
      <w:hyperlink r:id="rId8" w:history="1">
        <w:r w:rsidR="004C4825" w:rsidRPr="00F54E7C">
          <w:rPr>
            <w:rStyle w:val="Hyperlink"/>
          </w:rPr>
          <w:t>https://github.com/</w:t>
        </w:r>
        <w:r w:rsidR="004C4825" w:rsidRPr="00F54E7C">
          <w:rPr>
            <w:rStyle w:val="Hyperlink"/>
          </w:rPr>
          <w:t>sample</w:t>
        </w:r>
      </w:hyperlink>
      <w:r w:rsidR="004C4825">
        <w:br/>
        <w:t>git branch --list</w:t>
      </w:r>
    </w:p>
    <w:p w14:paraId="15325703" w14:textId="4AC8E097" w:rsidR="003F4D6B" w:rsidRDefault="003C06F4">
      <w:pPr>
        <w:numPr>
          <w:ilvl w:val="0"/>
          <w:numId w:val="5"/>
        </w:numPr>
      </w:pPr>
      <w:r>
        <w:rPr>
          <w:b/>
          <w:bCs/>
        </w:rPr>
        <w:t>Branch Creation and Checkout:</w:t>
      </w:r>
      <w:r>
        <w:t xml:space="preserve"> In your Git repository, create a new branch called </w:t>
      </w:r>
      <w:r>
        <w:rPr>
          <w:rStyle w:val="VerbatimChar"/>
        </w:rPr>
        <w:t>feature-login</w:t>
      </w:r>
      <w:r>
        <w:t xml:space="preserve">. Switch to this branch, create a file </w:t>
      </w:r>
      <w:r>
        <w:rPr>
          <w:rStyle w:val="VerbatimChar"/>
        </w:rPr>
        <w:t>login.html</w:t>
      </w:r>
      <w:r>
        <w:t xml:space="preserve">, and commit the file to the </w:t>
      </w:r>
      <w:r>
        <w:rPr>
          <w:rStyle w:val="VerbatimChar"/>
        </w:rPr>
        <w:t>feature-login</w:t>
      </w:r>
      <w:r>
        <w:t xml:space="preserve"> branch with a relevant commit message.</w:t>
      </w:r>
      <w:r w:rsidR="004C4825">
        <w:br/>
      </w:r>
      <w:r w:rsidR="004C4825">
        <w:rPr>
          <w:b/>
          <w:bCs/>
        </w:rPr>
        <w:t xml:space="preserve">Answer: </w:t>
      </w:r>
      <w:r w:rsidR="004C4825">
        <w:br/>
      </w:r>
      <w:r w:rsidR="00B52AA1">
        <w:t>git checkout -b feature-login</w:t>
      </w:r>
      <w:r w:rsidR="00B52AA1">
        <w:br/>
        <w:t>git switch feature-login</w:t>
      </w:r>
      <w:r w:rsidR="00B52AA1">
        <w:br/>
      </w:r>
      <w:proofErr w:type="spellStart"/>
      <w:r w:rsidR="00B52AA1">
        <w:t>sudo</w:t>
      </w:r>
      <w:proofErr w:type="spellEnd"/>
      <w:r w:rsidR="00B52AA1">
        <w:t xml:space="preserve"> vi index.html</w:t>
      </w:r>
      <w:r w:rsidR="00B52AA1">
        <w:br/>
        <w:t xml:space="preserve">git </w:t>
      </w:r>
      <w:proofErr w:type="gramStart"/>
      <w:r w:rsidR="00B52AA1">
        <w:t>add .</w:t>
      </w:r>
      <w:proofErr w:type="gramEnd"/>
      <w:r w:rsidR="00B52AA1">
        <w:t xml:space="preserve"> </w:t>
      </w:r>
      <w:r w:rsidR="00B52AA1">
        <w:br/>
        <w:t>git commit -m “new file index.html”</w:t>
      </w:r>
    </w:p>
    <w:p w14:paraId="4740C1A4" w14:textId="763FA8CA" w:rsidR="003F4D6B" w:rsidRDefault="003C06F4">
      <w:pPr>
        <w:numPr>
          <w:ilvl w:val="0"/>
          <w:numId w:val="5"/>
        </w:numPr>
      </w:pPr>
      <w:r>
        <w:rPr>
          <w:b/>
          <w:bCs/>
        </w:rPr>
        <w:t>Merging Branches:</w:t>
      </w:r>
      <w:r>
        <w:t xml:space="preserve"> Merge the changes from the </w:t>
      </w:r>
      <w:r>
        <w:rPr>
          <w:rStyle w:val="VerbatimChar"/>
        </w:rPr>
        <w:t>feature-login</w:t>
      </w:r>
      <w:r>
        <w:t xml:space="preserve"> branch into the </w:t>
      </w:r>
      <w:r>
        <w:rPr>
          <w:rStyle w:val="VerbatimChar"/>
        </w:rPr>
        <w:t>main</w:t>
      </w:r>
      <w:r>
        <w:t xml:space="preserve"> branch. Before merging, ensure you are on the </w:t>
      </w:r>
      <w:r>
        <w:rPr>
          <w:rStyle w:val="VerbatimChar"/>
        </w:rPr>
        <w:t>main</w:t>
      </w:r>
      <w:r>
        <w:t xml:space="preserve"> branch. Handle any potential merge conflicts, and commit the merge.</w:t>
      </w:r>
      <w:r w:rsidR="00B52AA1">
        <w:br/>
      </w:r>
      <w:r w:rsidR="00B52AA1">
        <w:rPr>
          <w:b/>
          <w:bCs/>
        </w:rPr>
        <w:t>Answer:</w:t>
      </w:r>
      <w:r w:rsidR="00B52AA1">
        <w:br/>
        <w:t>git switch main</w:t>
      </w:r>
      <w:r w:rsidR="00B52AA1">
        <w:br/>
        <w:t>git merge feature-login</w:t>
      </w:r>
      <w:r w:rsidR="00B52AA1">
        <w:br/>
        <w:t xml:space="preserve">git </w:t>
      </w:r>
      <w:proofErr w:type="gramStart"/>
      <w:r w:rsidR="00B52AA1">
        <w:t>add .</w:t>
      </w:r>
      <w:proofErr w:type="gramEnd"/>
      <w:r w:rsidR="00B52AA1">
        <w:br/>
        <w:t>git commit -m “resolved merge conflicts”</w:t>
      </w:r>
    </w:p>
    <w:p w14:paraId="1A518939" w14:textId="14AEA1AF" w:rsidR="003F4D6B" w:rsidRDefault="003C06F4">
      <w:pPr>
        <w:numPr>
          <w:ilvl w:val="0"/>
          <w:numId w:val="5"/>
        </w:numPr>
      </w:pPr>
      <w:r>
        <w:rPr>
          <w:b/>
          <w:bCs/>
        </w:rPr>
        <w:t>Viewing Commit History:</w:t>
      </w:r>
      <w:r>
        <w:t xml:space="preserve"> Display the commit history of the current branch, showing only the commit messages and hash IDs in a simplified format. Then, display the commit history graphically using Git commands.</w:t>
      </w:r>
      <w:r w:rsidR="00B52AA1">
        <w:br/>
      </w:r>
      <w:r w:rsidR="00B52AA1">
        <w:rPr>
          <w:b/>
          <w:bCs/>
        </w:rPr>
        <w:t>Answer:</w:t>
      </w:r>
      <w:r w:rsidR="00B52AA1">
        <w:br/>
        <w:t xml:space="preserve">git log </w:t>
      </w:r>
      <w:r w:rsidR="00B52AA1">
        <w:br/>
        <w:t>git log --graph</w:t>
      </w:r>
    </w:p>
    <w:p w14:paraId="4509FE9D" w14:textId="4496D8B6" w:rsidR="003F4D6B" w:rsidRDefault="003C06F4">
      <w:pPr>
        <w:numPr>
          <w:ilvl w:val="0"/>
          <w:numId w:val="5"/>
        </w:numPr>
      </w:pPr>
      <w:r>
        <w:rPr>
          <w:b/>
          <w:bCs/>
        </w:rPr>
        <w:t>Git Pull and Push:</w:t>
      </w:r>
      <w:r>
        <w:t xml:space="preserve"> Demonstrate how to pull the latest changes from a remote repository into your local repository. Make some changes locally, commit them, and then push the changes to the remote repository.</w:t>
      </w:r>
      <w:r w:rsidR="00B52AA1">
        <w:br/>
      </w:r>
      <w:r w:rsidR="00B52AA1">
        <w:rPr>
          <w:b/>
          <w:bCs/>
        </w:rPr>
        <w:t>Answer:</w:t>
      </w:r>
      <w:r w:rsidR="00B52AA1">
        <w:br/>
      </w:r>
      <w:r w:rsidR="00B52AA1">
        <w:lastRenderedPageBreak/>
        <w:t>git pull origin main</w:t>
      </w:r>
      <w:r w:rsidR="00B52AA1">
        <w:br/>
      </w:r>
      <w:proofErr w:type="spellStart"/>
      <w:r w:rsidR="00B52AA1">
        <w:t>sudo</w:t>
      </w:r>
      <w:proofErr w:type="spellEnd"/>
      <w:r w:rsidR="00B52AA1">
        <w:t xml:space="preserve"> cat index.html </w:t>
      </w:r>
      <w:r w:rsidR="00B52AA1">
        <w:br/>
        <w:t xml:space="preserve">git </w:t>
      </w:r>
      <w:proofErr w:type="gramStart"/>
      <w:r w:rsidR="00B52AA1">
        <w:t>add .</w:t>
      </w:r>
      <w:proofErr w:type="gramEnd"/>
      <w:r w:rsidR="00B52AA1">
        <w:t xml:space="preserve"> </w:t>
      </w:r>
      <w:r w:rsidR="00B52AA1">
        <w:br/>
        <w:t>git commit -m “pulled changes and modified file”</w:t>
      </w:r>
    </w:p>
    <w:p w14:paraId="2B799BA3" w14:textId="11A71A56" w:rsidR="003F4D6B" w:rsidRDefault="003C06F4">
      <w:pPr>
        <w:numPr>
          <w:ilvl w:val="0"/>
          <w:numId w:val="5"/>
        </w:numPr>
      </w:pPr>
      <w:r>
        <w:rPr>
          <w:b/>
          <w:bCs/>
        </w:rPr>
        <w:t>Resolving Conflicts:</w:t>
      </w:r>
      <w:r>
        <w:t xml:space="preserve"> </w:t>
      </w:r>
      <w:r>
        <w:t>Simulate a merge conflict situation by modifying the same line in a file on two different branches. Show the process of resolving the conflict and committing the resolution.</w:t>
      </w:r>
      <w:r w:rsidR="00B52AA1">
        <w:br/>
      </w:r>
      <w:r w:rsidR="00B52AA1">
        <w:rPr>
          <w:b/>
          <w:bCs/>
        </w:rPr>
        <w:t>Answer:</w:t>
      </w:r>
      <w:r w:rsidR="00B52AA1">
        <w:br/>
        <w:t>git switch feature</w:t>
      </w:r>
      <w:r w:rsidR="00B52AA1">
        <w:br/>
      </w:r>
      <w:proofErr w:type="spellStart"/>
      <w:r w:rsidR="00B52AA1">
        <w:t>sudo</w:t>
      </w:r>
      <w:proofErr w:type="spellEnd"/>
      <w:r w:rsidR="00B52AA1">
        <w:t xml:space="preserve"> cat index.html</w:t>
      </w:r>
      <w:r w:rsidR="00B52AA1">
        <w:br/>
        <w:t>git switch master</w:t>
      </w:r>
      <w:r w:rsidR="00B52AA1">
        <w:br/>
      </w:r>
      <w:proofErr w:type="spellStart"/>
      <w:r w:rsidR="00B52AA1">
        <w:t>sudo</w:t>
      </w:r>
      <w:proofErr w:type="spellEnd"/>
      <w:r w:rsidR="00B52AA1">
        <w:t xml:space="preserve"> cat index.html</w:t>
      </w:r>
      <w:r w:rsidR="00B52AA1">
        <w:br/>
        <w:t>git merge feature</w:t>
      </w:r>
      <w:r w:rsidR="00B52AA1">
        <w:br/>
      </w:r>
      <w:r w:rsidR="00B220DE">
        <w:t>git status</w:t>
      </w:r>
      <w:r w:rsidR="00B220DE">
        <w:br/>
        <w:t xml:space="preserve">git </w:t>
      </w:r>
      <w:proofErr w:type="gramStart"/>
      <w:r w:rsidR="00B220DE">
        <w:t>add .</w:t>
      </w:r>
      <w:proofErr w:type="gramEnd"/>
      <w:r w:rsidR="00B220DE">
        <w:br/>
        <w:t>git commit -m “resolved merge conflicts”</w:t>
      </w:r>
      <w:r w:rsidR="004C4825">
        <w:br/>
      </w:r>
    </w:p>
    <w:p w14:paraId="73548471" w14:textId="77777777" w:rsidR="003F4D6B" w:rsidRDefault="003C06F4">
      <w:pPr>
        <w:pStyle w:val="Heading3"/>
      </w:pPr>
      <w:bookmarkStart w:id="0" w:name="box-model-padding-and-margin"/>
      <w:r>
        <w:t xml:space="preserve">18. </w:t>
      </w:r>
      <w:r>
        <w:t>Box Model: Padding and Margin</w:t>
      </w:r>
    </w:p>
    <w:p w14:paraId="0C69E727" w14:textId="77777777" w:rsidR="003F4D6B" w:rsidRDefault="003C06F4">
      <w:pPr>
        <w:pStyle w:val="FirstParagraph"/>
      </w:pPr>
      <w:r>
        <w:rPr>
          <w:b/>
          <w:bCs/>
        </w:rPr>
        <w:t>HTML:</w:t>
      </w:r>
    </w:p>
    <w:p w14:paraId="55D57FA2" w14:textId="77777777" w:rsidR="003F4D6B" w:rsidRDefault="003C06F4">
      <w:pPr>
        <w:pStyle w:val="SourceCode"/>
      </w:pP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box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Content inside the box</w:t>
      </w:r>
      <w:r>
        <w:br/>
      </w:r>
      <w:r>
        <w:rPr>
          <w:rStyle w:val="KeywordTok"/>
        </w:rPr>
        <w:t>&lt;/div&gt;</w:t>
      </w:r>
    </w:p>
    <w:p w14:paraId="14BAD619" w14:textId="77777777" w:rsidR="004C4825" w:rsidRDefault="003C06F4" w:rsidP="004C4825">
      <w:pPr>
        <w:pStyle w:val="FirstParagraph"/>
      </w:pPr>
      <w:r>
        <w:rPr>
          <w:b/>
          <w:bCs/>
        </w:rPr>
        <w:t>Question:</w:t>
      </w:r>
      <w:r>
        <w:t xml:space="preserve"> Write the CSS to create a box with the following: - A width of 300px and a height of 200px. - Add 20px padding inside the box. - Add a 10px margin outside the box. - Apply a solid border of 2px in blue.</w:t>
      </w:r>
      <w:r w:rsidR="00026352">
        <w:br/>
      </w:r>
      <w:r w:rsidR="00026352">
        <w:rPr>
          <w:b/>
          <w:bCs/>
        </w:rPr>
        <w:t>Answer:</w:t>
      </w:r>
      <w:r w:rsidR="004C4825">
        <w:br/>
      </w:r>
      <w:r w:rsidR="004C4825">
        <w:t>.box {</w:t>
      </w:r>
    </w:p>
    <w:p w14:paraId="5EB445B0" w14:textId="77777777" w:rsidR="004C4825" w:rsidRDefault="004C4825" w:rsidP="004C4825">
      <w:pPr>
        <w:pStyle w:val="FirstParagraph"/>
      </w:pPr>
      <w:r>
        <w:t xml:space="preserve">    width: 300px;</w:t>
      </w:r>
    </w:p>
    <w:p w14:paraId="44E24B27" w14:textId="77777777" w:rsidR="004C4825" w:rsidRDefault="004C4825" w:rsidP="004C4825">
      <w:pPr>
        <w:pStyle w:val="FirstParagraph"/>
      </w:pPr>
      <w:r>
        <w:t xml:space="preserve">    height: 200px;</w:t>
      </w:r>
    </w:p>
    <w:p w14:paraId="3869E552" w14:textId="77777777" w:rsidR="004C4825" w:rsidRDefault="004C4825" w:rsidP="004C4825">
      <w:pPr>
        <w:pStyle w:val="FirstParagraph"/>
      </w:pPr>
      <w:r>
        <w:t xml:space="preserve">    padding: 20px;</w:t>
      </w:r>
    </w:p>
    <w:p w14:paraId="518F3F93" w14:textId="77777777" w:rsidR="004C4825" w:rsidRDefault="004C4825" w:rsidP="004C4825">
      <w:pPr>
        <w:pStyle w:val="FirstParagraph"/>
      </w:pPr>
      <w:r>
        <w:t xml:space="preserve">    margin: 10px;</w:t>
      </w:r>
    </w:p>
    <w:p w14:paraId="7F86BA7F" w14:textId="77777777" w:rsidR="004C4825" w:rsidRDefault="004C4825" w:rsidP="004C4825">
      <w:pPr>
        <w:pStyle w:val="FirstParagraph"/>
      </w:pPr>
      <w:r>
        <w:t xml:space="preserve">    border: 2px solid blue;</w:t>
      </w:r>
    </w:p>
    <w:p w14:paraId="7A8E5A17" w14:textId="6EADA101" w:rsidR="003F4D6B" w:rsidRPr="00026352" w:rsidRDefault="004C4825" w:rsidP="004C4825">
      <w:pPr>
        <w:pStyle w:val="FirstParagraph"/>
      </w:pPr>
      <w:r>
        <w:t>}</w:t>
      </w:r>
    </w:p>
    <w:p w14:paraId="4223284E" w14:textId="77777777" w:rsidR="003F4D6B" w:rsidRDefault="003C06F4">
      <w:r>
        <w:pict w14:anchorId="18D8619B">
          <v:rect id="_x0000_i1025" style="width:0;height:1.5pt" o:hralign="center" o:hrstd="t" o:hr="t"/>
        </w:pict>
      </w:r>
    </w:p>
    <w:p w14:paraId="59CE0D3A" w14:textId="77777777" w:rsidR="003F4D6B" w:rsidRDefault="003C06F4">
      <w:pPr>
        <w:pStyle w:val="Heading3"/>
      </w:pPr>
      <w:bookmarkStart w:id="1" w:name="box-model-border-and-box-sizing"/>
      <w:bookmarkEnd w:id="0"/>
      <w:r>
        <w:t xml:space="preserve">19. </w:t>
      </w:r>
      <w:r>
        <w:t>Box Model: Border and Box-Sizing</w:t>
      </w:r>
    </w:p>
    <w:p w14:paraId="50DE628E" w14:textId="77777777" w:rsidR="003F4D6B" w:rsidRDefault="003C06F4">
      <w:pPr>
        <w:pStyle w:val="FirstParagraph"/>
      </w:pPr>
      <w:r>
        <w:rPr>
          <w:b/>
          <w:bCs/>
        </w:rPr>
        <w:t>HTML:</w:t>
      </w:r>
    </w:p>
    <w:p w14:paraId="7E77BE6B" w14:textId="77777777" w:rsidR="003F4D6B" w:rsidRDefault="003C06F4">
      <w:pPr>
        <w:pStyle w:val="SourceCode"/>
      </w:pPr>
      <w:r>
        <w:rPr>
          <w:rStyle w:val="KeywordTok"/>
        </w:rPr>
        <w:lastRenderedPageBreak/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contain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box-1"</w:t>
      </w:r>
      <w:r>
        <w:rPr>
          <w:rStyle w:val="KeywordTok"/>
        </w:rPr>
        <w:t>&gt;</w:t>
      </w:r>
      <w:r>
        <w:rPr>
          <w:rStyle w:val="NormalTok"/>
        </w:rPr>
        <w:t>Box 1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box-2"</w:t>
      </w:r>
      <w:r>
        <w:rPr>
          <w:rStyle w:val="KeywordTok"/>
        </w:rPr>
        <w:t>&gt;</w:t>
      </w:r>
      <w:r>
        <w:rPr>
          <w:rStyle w:val="NormalTok"/>
        </w:rPr>
        <w:t>Box 2</w:t>
      </w:r>
      <w:r>
        <w:rPr>
          <w:rStyle w:val="KeywordTok"/>
        </w:rPr>
        <w:t>&lt;/div&gt;</w:t>
      </w:r>
      <w:r>
        <w:br/>
      </w:r>
      <w:r>
        <w:rPr>
          <w:rStyle w:val="KeywordTok"/>
        </w:rPr>
        <w:t>&lt;/div&gt;</w:t>
      </w:r>
    </w:p>
    <w:p w14:paraId="69F9CD68" w14:textId="77777777" w:rsidR="00026352" w:rsidRDefault="003C06F4" w:rsidP="00026352">
      <w:pPr>
        <w:pStyle w:val="FirstParagraph"/>
      </w:pPr>
      <w:r>
        <w:rPr>
          <w:b/>
          <w:bCs/>
        </w:rPr>
        <w:t>Question:</w:t>
      </w:r>
      <w:r>
        <w:t xml:space="preserve"> Write the CSS to: - Set the width of both boxes to 150px and height to 100px. - Add 5px solid black borders to both boxes. - Ensure that padding does not increase the size of the boxes (use </w:t>
      </w:r>
      <w:r>
        <w:rPr>
          <w:rStyle w:val="VerbatimChar"/>
        </w:rPr>
        <w:t>box-sizing</w:t>
      </w:r>
      <w:r>
        <w:t>).</w:t>
      </w:r>
      <w:r w:rsidR="00026352">
        <w:br/>
      </w:r>
      <w:r w:rsidR="00026352">
        <w:rPr>
          <w:b/>
          <w:bCs/>
        </w:rPr>
        <w:t>Answer:</w:t>
      </w:r>
      <w:r w:rsidR="00026352">
        <w:br/>
      </w:r>
      <w:r w:rsidR="00026352">
        <w:t>.box-1</w:t>
      </w:r>
      <w:proofErr w:type="gramStart"/>
      <w:r w:rsidR="00026352">
        <w:t>, .box</w:t>
      </w:r>
      <w:proofErr w:type="gramEnd"/>
      <w:r w:rsidR="00026352">
        <w:t>-2 {</w:t>
      </w:r>
    </w:p>
    <w:p w14:paraId="2F49EB8C" w14:textId="77777777" w:rsidR="00026352" w:rsidRDefault="00026352" w:rsidP="00026352">
      <w:pPr>
        <w:pStyle w:val="FirstParagraph"/>
      </w:pPr>
      <w:r>
        <w:t xml:space="preserve">    width: 150px;</w:t>
      </w:r>
    </w:p>
    <w:p w14:paraId="41DE13DB" w14:textId="77777777" w:rsidR="00026352" w:rsidRDefault="00026352" w:rsidP="00026352">
      <w:pPr>
        <w:pStyle w:val="FirstParagraph"/>
      </w:pPr>
      <w:r>
        <w:t xml:space="preserve">    height: 150px;</w:t>
      </w:r>
    </w:p>
    <w:p w14:paraId="7FAC82A9" w14:textId="77777777" w:rsidR="00026352" w:rsidRDefault="00026352" w:rsidP="00026352">
      <w:pPr>
        <w:pStyle w:val="FirstParagraph"/>
      </w:pPr>
      <w:r>
        <w:t xml:space="preserve">    border: 5px solid black;</w:t>
      </w:r>
    </w:p>
    <w:p w14:paraId="181D7FE3" w14:textId="77777777" w:rsidR="00026352" w:rsidRDefault="00026352" w:rsidP="00026352">
      <w:pPr>
        <w:pStyle w:val="FirstParagraph"/>
      </w:pPr>
      <w:r>
        <w:t xml:space="preserve">    box-sizing: border-box;</w:t>
      </w:r>
    </w:p>
    <w:p w14:paraId="52D11118" w14:textId="3EBFEFEC" w:rsidR="003F4D6B" w:rsidRPr="00026352" w:rsidRDefault="00026352" w:rsidP="00026352">
      <w:pPr>
        <w:pStyle w:val="FirstParagraph"/>
      </w:pPr>
      <w:r>
        <w:t>}</w:t>
      </w:r>
    </w:p>
    <w:p w14:paraId="3989BA3C" w14:textId="77777777" w:rsidR="003F4D6B" w:rsidRDefault="003C06F4">
      <w:r>
        <w:pict w14:anchorId="4025247E">
          <v:rect id="_x0000_i1026" style="width:0;height:1.5pt" o:hralign="center" o:hrstd="t" o:hr="t"/>
        </w:pict>
      </w:r>
    </w:p>
    <w:p w14:paraId="73BA5494" w14:textId="77777777" w:rsidR="003F4D6B" w:rsidRDefault="003C06F4">
      <w:pPr>
        <w:pStyle w:val="Heading3"/>
      </w:pPr>
      <w:bookmarkStart w:id="2" w:name="units-relative-and-absolute-units"/>
      <w:bookmarkEnd w:id="1"/>
      <w:r>
        <w:t xml:space="preserve">20. </w:t>
      </w:r>
      <w:r>
        <w:t>Units: Relative and Absolute Units</w:t>
      </w:r>
    </w:p>
    <w:p w14:paraId="4E4BA83A" w14:textId="77777777" w:rsidR="003F4D6B" w:rsidRDefault="003C06F4">
      <w:pPr>
        <w:pStyle w:val="FirstParagraph"/>
      </w:pPr>
      <w:r>
        <w:rPr>
          <w:b/>
          <w:bCs/>
        </w:rPr>
        <w:t>HTML:</w:t>
      </w:r>
    </w:p>
    <w:p w14:paraId="478199A7" w14:textId="77777777" w:rsidR="003F4D6B" w:rsidRDefault="003C06F4">
      <w:pPr>
        <w:pStyle w:val="SourceCode"/>
      </w:pP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text-contain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p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text"</w:t>
      </w:r>
      <w:r>
        <w:rPr>
          <w:rStyle w:val="KeywordTok"/>
        </w:rPr>
        <w:t>&gt;</w:t>
      </w:r>
      <w:r>
        <w:rPr>
          <w:rStyle w:val="NormalTok"/>
        </w:rPr>
        <w:t>This is some text.</w:t>
      </w:r>
      <w:r>
        <w:rPr>
          <w:rStyle w:val="KeywordTok"/>
        </w:rPr>
        <w:t>&lt;/p&gt;</w:t>
      </w:r>
      <w:r>
        <w:br/>
      </w:r>
      <w:r>
        <w:rPr>
          <w:rStyle w:val="KeywordTok"/>
        </w:rPr>
        <w:t>&lt;/div&gt;</w:t>
      </w:r>
    </w:p>
    <w:p w14:paraId="59324B56" w14:textId="77777777" w:rsidR="00026352" w:rsidRDefault="003C06F4" w:rsidP="00026352">
      <w:pPr>
        <w:pStyle w:val="FirstParagraph"/>
      </w:pPr>
      <w:r>
        <w:rPr>
          <w:b/>
          <w:bCs/>
        </w:rPr>
        <w:t>Question:</w:t>
      </w:r>
      <w:r>
        <w:t xml:space="preserve"> Write the CSS to: </w:t>
      </w:r>
      <w:r>
        <w:t xml:space="preserve">- Set the font size of the text to 2em. - Set the width of </w:t>
      </w:r>
      <w:r>
        <w:rPr>
          <w:rStyle w:val="VerbatimChar"/>
        </w:rPr>
        <w:t>.text-container</w:t>
      </w:r>
      <w:r>
        <w:t xml:space="preserve"> to 50% of the viewport width. - Add 1rem padding to </w:t>
      </w:r>
      <w:r>
        <w:rPr>
          <w:rStyle w:val="VerbatimChar"/>
        </w:rPr>
        <w:t>.text-container</w:t>
      </w:r>
      <w:r>
        <w:t>.</w:t>
      </w:r>
      <w:r w:rsidR="00026352">
        <w:br/>
      </w:r>
      <w:r w:rsidR="00026352">
        <w:rPr>
          <w:b/>
          <w:bCs/>
        </w:rPr>
        <w:t>Answer:</w:t>
      </w:r>
      <w:r w:rsidR="00026352">
        <w:br/>
      </w:r>
      <w:r w:rsidR="00026352">
        <w:t>.text-container {</w:t>
      </w:r>
    </w:p>
    <w:p w14:paraId="7981140E" w14:textId="77777777" w:rsidR="00026352" w:rsidRDefault="00026352" w:rsidP="00026352">
      <w:pPr>
        <w:pStyle w:val="FirstParagraph"/>
      </w:pPr>
      <w:r>
        <w:t xml:space="preserve">    padding: 1rem;</w:t>
      </w:r>
    </w:p>
    <w:p w14:paraId="67EB59EA" w14:textId="77777777" w:rsidR="00026352" w:rsidRDefault="00026352" w:rsidP="00026352">
      <w:pPr>
        <w:pStyle w:val="FirstParagraph"/>
      </w:pPr>
      <w:r>
        <w:t>}</w:t>
      </w:r>
    </w:p>
    <w:p w14:paraId="4AE55786" w14:textId="77777777" w:rsidR="00026352" w:rsidRDefault="00026352" w:rsidP="00026352">
      <w:pPr>
        <w:pStyle w:val="FirstParagraph"/>
      </w:pPr>
    </w:p>
    <w:p w14:paraId="5B5B90A3" w14:textId="77777777" w:rsidR="00026352" w:rsidRDefault="00026352" w:rsidP="00026352">
      <w:pPr>
        <w:pStyle w:val="FirstParagraph"/>
      </w:pPr>
      <w:r>
        <w:t>.text {</w:t>
      </w:r>
    </w:p>
    <w:p w14:paraId="62C898B3" w14:textId="77777777" w:rsidR="00026352" w:rsidRDefault="00026352" w:rsidP="00026352">
      <w:pPr>
        <w:pStyle w:val="FirstParagraph"/>
      </w:pPr>
      <w:r>
        <w:t xml:space="preserve">    font-size: 2em;</w:t>
      </w:r>
    </w:p>
    <w:p w14:paraId="449702EA" w14:textId="77777777" w:rsidR="00026352" w:rsidRDefault="00026352" w:rsidP="00026352">
      <w:pPr>
        <w:pStyle w:val="FirstParagraph"/>
      </w:pPr>
      <w:r>
        <w:t xml:space="preserve">    width: 50vw;</w:t>
      </w:r>
    </w:p>
    <w:p w14:paraId="51F07AAD" w14:textId="70579675" w:rsidR="003F4D6B" w:rsidRPr="00026352" w:rsidRDefault="00026352" w:rsidP="00026352">
      <w:pPr>
        <w:pStyle w:val="FirstParagraph"/>
      </w:pPr>
      <w:r>
        <w:t>}</w:t>
      </w:r>
    </w:p>
    <w:p w14:paraId="119F24FA" w14:textId="77777777" w:rsidR="003F4D6B" w:rsidRDefault="003C06F4">
      <w:r>
        <w:pict w14:anchorId="6BF5BD8D">
          <v:rect id="_x0000_i1027" style="width:0;height:1.5pt" o:hralign="center" o:hrstd="t" o:hr="t"/>
        </w:pict>
      </w:r>
    </w:p>
    <w:p w14:paraId="215A5467" w14:textId="77777777" w:rsidR="003F4D6B" w:rsidRDefault="003C06F4">
      <w:pPr>
        <w:pStyle w:val="Heading3"/>
      </w:pPr>
      <w:bookmarkStart w:id="3" w:name="units-viewport-units"/>
      <w:bookmarkEnd w:id="2"/>
      <w:r>
        <w:lastRenderedPageBreak/>
        <w:t xml:space="preserve">21. </w:t>
      </w:r>
      <w:r>
        <w:t>Units: Viewport Units</w:t>
      </w:r>
    </w:p>
    <w:p w14:paraId="2164B522" w14:textId="77777777" w:rsidR="003F4D6B" w:rsidRDefault="003C06F4">
      <w:pPr>
        <w:pStyle w:val="FirstParagraph"/>
      </w:pPr>
      <w:r>
        <w:rPr>
          <w:b/>
          <w:bCs/>
        </w:rPr>
        <w:t>HTML:</w:t>
      </w:r>
    </w:p>
    <w:p w14:paraId="2F85984B" w14:textId="77777777" w:rsidR="003F4D6B" w:rsidRDefault="003C06F4">
      <w:pPr>
        <w:pStyle w:val="SourceCode"/>
      </w:pP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head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h1&gt;</w:t>
      </w:r>
      <w:r>
        <w:rPr>
          <w:rStyle w:val="NormalTok"/>
        </w:rPr>
        <w:t>Welcome to My Website</w:t>
      </w:r>
      <w:r>
        <w:rPr>
          <w:rStyle w:val="KeywordTok"/>
        </w:rPr>
        <w:t>&lt;/h1&gt;</w:t>
      </w:r>
      <w:r>
        <w:br/>
      </w:r>
      <w:r>
        <w:rPr>
          <w:rStyle w:val="KeywordTok"/>
        </w:rPr>
        <w:t>&lt;/div&gt;</w:t>
      </w:r>
    </w:p>
    <w:p w14:paraId="08B1CD85" w14:textId="77777777" w:rsidR="00026352" w:rsidRDefault="003C06F4" w:rsidP="00026352">
      <w:pPr>
        <w:pStyle w:val="FirstParagraph"/>
      </w:pPr>
      <w:r>
        <w:rPr>
          <w:b/>
          <w:bCs/>
        </w:rPr>
        <w:t>Question:</w:t>
      </w:r>
      <w:r>
        <w:t xml:space="preserve"> Write the CSS to: - Set the height of the header to 50vh. - Add padding of 5vw to the header. - Center the text horizontally and vertically inside the header.</w:t>
      </w:r>
      <w:r w:rsidR="00AE2549">
        <w:br/>
      </w:r>
      <w:r w:rsidR="00AE2549">
        <w:rPr>
          <w:b/>
          <w:bCs/>
        </w:rPr>
        <w:t>Answer:</w:t>
      </w:r>
      <w:r w:rsidR="00AE2549">
        <w:br/>
      </w:r>
      <w:r w:rsidR="00026352">
        <w:t>.header {</w:t>
      </w:r>
    </w:p>
    <w:p w14:paraId="28261074" w14:textId="77777777" w:rsidR="00026352" w:rsidRDefault="00026352" w:rsidP="00026352">
      <w:pPr>
        <w:pStyle w:val="FirstParagraph"/>
      </w:pPr>
      <w:r>
        <w:t xml:space="preserve">    height: 50vh;</w:t>
      </w:r>
    </w:p>
    <w:p w14:paraId="57520144" w14:textId="77777777" w:rsidR="00026352" w:rsidRDefault="00026352" w:rsidP="00026352">
      <w:pPr>
        <w:pStyle w:val="FirstParagraph"/>
      </w:pPr>
      <w:r>
        <w:t xml:space="preserve">    padding: 5vw;</w:t>
      </w:r>
    </w:p>
    <w:p w14:paraId="0007605A" w14:textId="77777777" w:rsidR="00026352" w:rsidRDefault="00026352" w:rsidP="00026352">
      <w:pPr>
        <w:pStyle w:val="FirstParagraph"/>
      </w:pPr>
      <w:r>
        <w:t xml:space="preserve">    text-align: center;</w:t>
      </w:r>
    </w:p>
    <w:p w14:paraId="36081D96" w14:textId="77777777" w:rsidR="00026352" w:rsidRDefault="00026352" w:rsidP="00026352">
      <w:pPr>
        <w:pStyle w:val="FirstParagraph"/>
      </w:pPr>
      <w:r>
        <w:t xml:space="preserve">    vertical-align: </w:t>
      </w:r>
      <w:proofErr w:type="gramStart"/>
      <w:r>
        <w:t>middle ;</w:t>
      </w:r>
      <w:proofErr w:type="gramEnd"/>
    </w:p>
    <w:p w14:paraId="33303EE7" w14:textId="7063C281" w:rsidR="003F4D6B" w:rsidRPr="00AE2549" w:rsidRDefault="00026352" w:rsidP="00026352">
      <w:pPr>
        <w:pStyle w:val="FirstParagraph"/>
      </w:pPr>
      <w:r>
        <w:t>}</w:t>
      </w:r>
    </w:p>
    <w:p w14:paraId="5CE9EC99" w14:textId="77777777" w:rsidR="003F4D6B" w:rsidRDefault="003C06F4">
      <w:r>
        <w:pict w14:anchorId="4D75CAE0">
          <v:rect id="_x0000_i1028" style="width:0;height:1.5pt" o:hralign="center" o:hrstd="t" o:hr="t"/>
        </w:pict>
      </w:r>
    </w:p>
    <w:p w14:paraId="15268AC4" w14:textId="77777777" w:rsidR="003F4D6B" w:rsidRDefault="003C06F4">
      <w:pPr>
        <w:pStyle w:val="Heading3"/>
      </w:pPr>
      <w:bookmarkStart w:id="4" w:name="position-fixed-header"/>
      <w:bookmarkEnd w:id="3"/>
      <w:r>
        <w:t xml:space="preserve">22. </w:t>
      </w:r>
      <w:r>
        <w:t>Position: Fixed Header</w:t>
      </w:r>
    </w:p>
    <w:p w14:paraId="02A64B3D" w14:textId="77777777" w:rsidR="003F4D6B" w:rsidRDefault="003C06F4">
      <w:pPr>
        <w:pStyle w:val="FirstParagraph"/>
      </w:pPr>
      <w:r>
        <w:rPr>
          <w:b/>
          <w:bCs/>
        </w:rPr>
        <w:t>HTML:</w:t>
      </w:r>
    </w:p>
    <w:p w14:paraId="40A101F5" w14:textId="77777777" w:rsidR="003F4D6B" w:rsidRDefault="003C06F4">
      <w:pPr>
        <w:pStyle w:val="SourceCode"/>
      </w:pP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header"</w:t>
      </w:r>
      <w:r>
        <w:rPr>
          <w:rStyle w:val="KeywordTok"/>
        </w:rPr>
        <w:t>&gt;</w:t>
      </w:r>
      <w:r>
        <w:rPr>
          <w:rStyle w:val="NormalTok"/>
        </w:rPr>
        <w:t>Fixed Header</w:t>
      </w:r>
      <w:r>
        <w:rPr>
          <w:rStyle w:val="KeywordTok"/>
        </w:rPr>
        <w:t>&lt;/div&gt;</w:t>
      </w:r>
      <w:r>
        <w:br/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content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p&gt;</w:t>
      </w:r>
      <w:r>
        <w:rPr>
          <w:rStyle w:val="NormalTok"/>
        </w:rPr>
        <w:t>Some long content goes here...</w:t>
      </w:r>
      <w:r>
        <w:rPr>
          <w:rStyle w:val="KeywordTok"/>
        </w:rPr>
        <w:t>&lt;/p&gt;</w:t>
      </w:r>
      <w:r>
        <w:br/>
      </w:r>
      <w:r>
        <w:rPr>
          <w:rStyle w:val="KeywordTok"/>
        </w:rPr>
        <w:t>&lt;/div&gt;</w:t>
      </w:r>
    </w:p>
    <w:p w14:paraId="0F7C5C9D" w14:textId="77777777" w:rsidR="00AE2549" w:rsidRDefault="003C06F4" w:rsidP="00AE2549">
      <w:pPr>
        <w:pStyle w:val="FirstParagraph"/>
      </w:pPr>
      <w:r>
        <w:rPr>
          <w:b/>
          <w:bCs/>
        </w:rPr>
        <w:t>Question:</w:t>
      </w:r>
      <w:r>
        <w:t xml:space="preserve"> Write the CSS to: - Make the </w:t>
      </w:r>
      <w:r>
        <w:rPr>
          <w:rStyle w:val="VerbatimChar"/>
        </w:rPr>
        <w:t>.header</w:t>
      </w:r>
      <w:r>
        <w:t xml:space="preserve"> fixed at the top of the page with a width of 100%. - Give it a height of 60px, a background color, and make the content scroll underneath it. - Add some padding inside </w:t>
      </w:r>
      <w:proofErr w:type="gramStart"/>
      <w:r>
        <w:t xml:space="preserve">the </w:t>
      </w:r>
      <w:r>
        <w:rPr>
          <w:rStyle w:val="VerbatimChar"/>
        </w:rPr>
        <w:t>.content</w:t>
      </w:r>
      <w:proofErr w:type="gramEnd"/>
      <w:r>
        <w:t xml:space="preserve"> so that it doesn’t overlap with the header.</w:t>
      </w:r>
      <w:r w:rsidR="00AE2549">
        <w:br/>
      </w:r>
      <w:r w:rsidR="00AE2549">
        <w:rPr>
          <w:b/>
          <w:bCs/>
        </w:rPr>
        <w:t>Answer:</w:t>
      </w:r>
      <w:r w:rsidR="00AE2549">
        <w:br/>
      </w:r>
      <w:r w:rsidR="00AE2549">
        <w:t>.header {</w:t>
      </w:r>
    </w:p>
    <w:p w14:paraId="30F99F35" w14:textId="77777777" w:rsidR="00AE2549" w:rsidRDefault="00AE2549" w:rsidP="00AE2549">
      <w:pPr>
        <w:pStyle w:val="FirstParagraph"/>
      </w:pPr>
      <w:r>
        <w:t xml:space="preserve">    position: fixed;</w:t>
      </w:r>
    </w:p>
    <w:p w14:paraId="735D7DDE" w14:textId="77777777" w:rsidR="00AE2549" w:rsidRDefault="00AE2549" w:rsidP="00AE2549">
      <w:pPr>
        <w:pStyle w:val="FirstParagraph"/>
      </w:pPr>
      <w:r>
        <w:t xml:space="preserve">    width: 100%;</w:t>
      </w:r>
    </w:p>
    <w:p w14:paraId="64B2AC63" w14:textId="77777777" w:rsidR="00AE2549" w:rsidRDefault="00AE2549" w:rsidP="00AE2549">
      <w:pPr>
        <w:pStyle w:val="FirstParagraph"/>
      </w:pPr>
      <w:r>
        <w:t xml:space="preserve">    top: 0px;</w:t>
      </w:r>
    </w:p>
    <w:p w14:paraId="358C486D" w14:textId="77777777" w:rsidR="00AE2549" w:rsidRDefault="00AE2549" w:rsidP="00AE2549">
      <w:pPr>
        <w:pStyle w:val="FirstParagraph"/>
      </w:pPr>
      <w:r>
        <w:t xml:space="preserve">    z-index: 1;</w:t>
      </w:r>
    </w:p>
    <w:p w14:paraId="61C35E1B" w14:textId="77777777" w:rsidR="00AE2549" w:rsidRDefault="00AE2549" w:rsidP="00AE2549">
      <w:pPr>
        <w:pStyle w:val="FirstParagraph"/>
      </w:pPr>
      <w:r>
        <w:t xml:space="preserve">    height: 60px;</w:t>
      </w:r>
    </w:p>
    <w:p w14:paraId="1EFE09DA" w14:textId="77777777" w:rsidR="00AE2549" w:rsidRDefault="00AE2549" w:rsidP="00AE2549">
      <w:pPr>
        <w:pStyle w:val="FirstParagraph"/>
      </w:pPr>
      <w:r>
        <w:t xml:space="preserve">    background-color: </w:t>
      </w:r>
      <w:proofErr w:type="spellStart"/>
      <w:r>
        <w:t>aliceblue</w:t>
      </w:r>
      <w:proofErr w:type="spellEnd"/>
      <w:r>
        <w:t>;</w:t>
      </w:r>
    </w:p>
    <w:p w14:paraId="7BD4E094" w14:textId="12CCB415" w:rsidR="003F4D6B" w:rsidRPr="00AE2549" w:rsidRDefault="00AE2549" w:rsidP="00AE2549">
      <w:pPr>
        <w:pStyle w:val="FirstParagraph"/>
      </w:pPr>
      <w:r>
        <w:lastRenderedPageBreak/>
        <w:t>}</w:t>
      </w:r>
    </w:p>
    <w:p w14:paraId="30B89709" w14:textId="77777777" w:rsidR="003F4D6B" w:rsidRDefault="003C06F4">
      <w:r>
        <w:pict w14:anchorId="3AF4C892">
          <v:rect id="_x0000_i1029" style="width:0;height:1.5pt" o:hralign="center" o:hrstd="t" o:hr="t"/>
        </w:pict>
      </w:r>
    </w:p>
    <w:p w14:paraId="3487051E" w14:textId="77777777" w:rsidR="003F4D6B" w:rsidRDefault="003C06F4">
      <w:pPr>
        <w:pStyle w:val="Heading3"/>
      </w:pPr>
      <w:bookmarkStart w:id="5" w:name="position-absolute-and-relative"/>
      <w:bookmarkEnd w:id="4"/>
      <w:r>
        <w:t xml:space="preserve">23. </w:t>
      </w:r>
      <w:r>
        <w:t>Position: Absolute and Relative</w:t>
      </w:r>
    </w:p>
    <w:p w14:paraId="3ADC295D" w14:textId="77777777" w:rsidR="003F4D6B" w:rsidRDefault="003C06F4">
      <w:pPr>
        <w:pStyle w:val="FirstParagraph"/>
      </w:pPr>
      <w:r>
        <w:rPr>
          <w:b/>
          <w:bCs/>
        </w:rPr>
        <w:t>HTML:</w:t>
      </w:r>
    </w:p>
    <w:p w14:paraId="2B2BA9FB" w14:textId="77777777" w:rsidR="003F4D6B" w:rsidRDefault="003C06F4">
      <w:pPr>
        <w:pStyle w:val="SourceCode"/>
      </w:pP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contain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relative-box"</w:t>
      </w:r>
      <w:r>
        <w:rPr>
          <w:rStyle w:val="KeywordTok"/>
        </w:rPr>
        <w:t>&gt;</w:t>
      </w:r>
      <w:r>
        <w:rPr>
          <w:rStyle w:val="NormalTok"/>
        </w:rPr>
        <w:t>Relative Box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absolute-box"</w:t>
      </w:r>
      <w:r>
        <w:rPr>
          <w:rStyle w:val="KeywordTok"/>
        </w:rPr>
        <w:t>&gt;</w:t>
      </w:r>
      <w:r>
        <w:rPr>
          <w:rStyle w:val="NormalTok"/>
        </w:rPr>
        <w:t>Absolute Box</w:t>
      </w:r>
      <w:r>
        <w:rPr>
          <w:rStyle w:val="KeywordTok"/>
        </w:rPr>
        <w:t>&lt;/div&gt;</w:t>
      </w:r>
      <w:r>
        <w:br/>
      </w:r>
      <w:r>
        <w:rPr>
          <w:rStyle w:val="KeywordTok"/>
        </w:rPr>
        <w:t>&lt;/div&gt;</w:t>
      </w:r>
    </w:p>
    <w:p w14:paraId="6181B100" w14:textId="77777777" w:rsidR="00AE2549" w:rsidRDefault="003C06F4" w:rsidP="00AE2549">
      <w:pPr>
        <w:pStyle w:val="FirstParagraph"/>
      </w:pPr>
      <w:r>
        <w:rPr>
          <w:b/>
          <w:bCs/>
        </w:rPr>
        <w:t>Question:</w:t>
      </w:r>
      <w:r>
        <w:t xml:space="preserve"> </w:t>
      </w:r>
      <w:r>
        <w:t xml:space="preserve">Write the CSS to: - Make the </w:t>
      </w:r>
      <w:r>
        <w:rPr>
          <w:rStyle w:val="VerbatimChar"/>
        </w:rPr>
        <w:t>.container</w:t>
      </w:r>
      <w:r>
        <w:t xml:space="preserve"> 400px by 400px with a border. - Position </w:t>
      </w:r>
      <w:r>
        <w:rPr>
          <w:rStyle w:val="VerbatimChar"/>
        </w:rPr>
        <w:t>.relative-box</w:t>
      </w:r>
      <w:r>
        <w:t xml:space="preserve"> relatively with a top offset of 20px and left offset of 20px. - </w:t>
      </w:r>
      <w:proofErr w:type="gramStart"/>
      <w:r>
        <w:t xml:space="preserve">Position </w:t>
      </w:r>
      <w:r>
        <w:rPr>
          <w:rStyle w:val="VerbatimChar"/>
        </w:rPr>
        <w:t>.absolute</w:t>
      </w:r>
      <w:proofErr w:type="gramEnd"/>
      <w:r>
        <w:rPr>
          <w:rStyle w:val="VerbatimChar"/>
        </w:rPr>
        <w:t>-box</w:t>
      </w:r>
      <w:r>
        <w:t xml:space="preserve"> absolutely at the bottom-right corner of </w:t>
      </w:r>
      <w:r>
        <w:rPr>
          <w:rStyle w:val="VerbatimChar"/>
        </w:rPr>
        <w:t>.container</w:t>
      </w:r>
      <w:r>
        <w:t>.</w:t>
      </w:r>
      <w:r w:rsidR="00AE2549">
        <w:br/>
      </w:r>
      <w:r w:rsidR="00AE2549">
        <w:rPr>
          <w:b/>
          <w:bCs/>
        </w:rPr>
        <w:t>Answer:</w:t>
      </w:r>
      <w:r w:rsidR="00AE2549">
        <w:br/>
      </w:r>
      <w:r w:rsidR="00AE2549">
        <w:t>.container {</w:t>
      </w:r>
    </w:p>
    <w:p w14:paraId="47704376" w14:textId="77777777" w:rsidR="00AE2549" w:rsidRDefault="00AE2549" w:rsidP="00AE2549">
      <w:pPr>
        <w:pStyle w:val="FirstParagraph"/>
      </w:pPr>
      <w:r>
        <w:t xml:space="preserve">    width: 400px;</w:t>
      </w:r>
    </w:p>
    <w:p w14:paraId="38D8E660" w14:textId="77777777" w:rsidR="00AE2549" w:rsidRDefault="00AE2549" w:rsidP="00AE2549">
      <w:pPr>
        <w:pStyle w:val="FirstParagraph"/>
      </w:pPr>
      <w:r>
        <w:t xml:space="preserve">    height: 400px;</w:t>
      </w:r>
    </w:p>
    <w:p w14:paraId="740AC8EA" w14:textId="77777777" w:rsidR="00AE2549" w:rsidRDefault="00AE2549" w:rsidP="00AE2549">
      <w:pPr>
        <w:pStyle w:val="FirstParagraph"/>
      </w:pPr>
      <w:r>
        <w:t xml:space="preserve">    border: 2px solid;</w:t>
      </w:r>
    </w:p>
    <w:p w14:paraId="5CCAA341" w14:textId="77777777" w:rsidR="00AE2549" w:rsidRDefault="00AE2549" w:rsidP="00AE2549">
      <w:pPr>
        <w:pStyle w:val="FirstParagraph"/>
      </w:pPr>
      <w:r>
        <w:t xml:space="preserve">    position: relative;</w:t>
      </w:r>
    </w:p>
    <w:p w14:paraId="64E5E454" w14:textId="77777777" w:rsidR="00AE2549" w:rsidRDefault="00AE2549" w:rsidP="00AE2549">
      <w:pPr>
        <w:pStyle w:val="FirstParagraph"/>
      </w:pPr>
      <w:r>
        <w:t>}</w:t>
      </w:r>
    </w:p>
    <w:p w14:paraId="6275640C" w14:textId="77777777" w:rsidR="00AE2549" w:rsidRDefault="00AE2549" w:rsidP="00AE2549">
      <w:pPr>
        <w:pStyle w:val="FirstParagraph"/>
      </w:pPr>
      <w:proofErr w:type="gramStart"/>
      <w:r>
        <w:t>.relative</w:t>
      </w:r>
      <w:proofErr w:type="gramEnd"/>
      <w:r>
        <w:t>-box {</w:t>
      </w:r>
    </w:p>
    <w:p w14:paraId="4C8C1206" w14:textId="77777777" w:rsidR="00AE2549" w:rsidRDefault="00AE2549" w:rsidP="00AE2549">
      <w:pPr>
        <w:pStyle w:val="FirstParagraph"/>
      </w:pPr>
      <w:r>
        <w:t xml:space="preserve">    position: relative;</w:t>
      </w:r>
    </w:p>
    <w:p w14:paraId="349C5F13" w14:textId="77777777" w:rsidR="00AE2549" w:rsidRDefault="00AE2549" w:rsidP="00AE2549">
      <w:pPr>
        <w:pStyle w:val="FirstParagraph"/>
      </w:pPr>
      <w:r>
        <w:t xml:space="preserve">    top: 20px;</w:t>
      </w:r>
    </w:p>
    <w:p w14:paraId="6DF82F25" w14:textId="77777777" w:rsidR="00AE2549" w:rsidRDefault="00AE2549" w:rsidP="00AE2549">
      <w:pPr>
        <w:pStyle w:val="FirstParagraph"/>
      </w:pPr>
      <w:r>
        <w:t xml:space="preserve">    left: 20px;</w:t>
      </w:r>
    </w:p>
    <w:p w14:paraId="65359713" w14:textId="77777777" w:rsidR="00AE2549" w:rsidRDefault="00AE2549" w:rsidP="00AE2549">
      <w:pPr>
        <w:pStyle w:val="FirstParagraph"/>
      </w:pPr>
      <w:r>
        <w:t>}</w:t>
      </w:r>
    </w:p>
    <w:p w14:paraId="53F19ED3" w14:textId="77777777" w:rsidR="00AE2549" w:rsidRDefault="00AE2549" w:rsidP="00AE2549">
      <w:pPr>
        <w:pStyle w:val="FirstParagraph"/>
      </w:pPr>
      <w:proofErr w:type="gramStart"/>
      <w:r>
        <w:t>.absolute</w:t>
      </w:r>
      <w:proofErr w:type="gramEnd"/>
      <w:r>
        <w:t>-box {</w:t>
      </w:r>
    </w:p>
    <w:p w14:paraId="7766E635" w14:textId="77777777" w:rsidR="00AE2549" w:rsidRDefault="00AE2549" w:rsidP="00AE2549">
      <w:pPr>
        <w:pStyle w:val="FirstParagraph"/>
      </w:pPr>
      <w:r>
        <w:t xml:space="preserve">    position: absolute;</w:t>
      </w:r>
    </w:p>
    <w:p w14:paraId="419A6C20" w14:textId="77777777" w:rsidR="00AE2549" w:rsidRDefault="00AE2549" w:rsidP="00AE2549">
      <w:pPr>
        <w:pStyle w:val="FirstParagraph"/>
      </w:pPr>
      <w:r>
        <w:t xml:space="preserve">    bottom: 0px;</w:t>
      </w:r>
    </w:p>
    <w:p w14:paraId="5C32DE9E" w14:textId="77777777" w:rsidR="00AE2549" w:rsidRDefault="00AE2549" w:rsidP="00AE2549">
      <w:pPr>
        <w:pStyle w:val="FirstParagraph"/>
      </w:pPr>
      <w:r>
        <w:t xml:space="preserve">    right: 0px;</w:t>
      </w:r>
    </w:p>
    <w:p w14:paraId="4524C9D1" w14:textId="269328D2" w:rsidR="003F4D6B" w:rsidRPr="00AE2549" w:rsidRDefault="00AE2549" w:rsidP="00AE2549">
      <w:pPr>
        <w:pStyle w:val="FirstParagraph"/>
      </w:pPr>
      <w:r>
        <w:t>}</w:t>
      </w:r>
    </w:p>
    <w:p w14:paraId="2F5F2347" w14:textId="77777777" w:rsidR="003F4D6B" w:rsidRDefault="003C06F4">
      <w:r>
        <w:pict w14:anchorId="5BBF50AB">
          <v:rect id="_x0000_i1030" style="width:0;height:1.5pt" o:hralign="center" o:hrstd="t" o:hr="t"/>
        </w:pict>
      </w:r>
    </w:p>
    <w:p w14:paraId="6FD93827" w14:textId="77777777" w:rsidR="003F4D6B" w:rsidRDefault="003C06F4">
      <w:pPr>
        <w:pStyle w:val="Heading3"/>
      </w:pPr>
      <w:bookmarkStart w:id="6" w:name="flexbox-centering-with-flex"/>
      <w:bookmarkEnd w:id="5"/>
      <w:r>
        <w:t xml:space="preserve">24. </w:t>
      </w:r>
      <w:r>
        <w:t>Flexbox: Centering with Flex</w:t>
      </w:r>
    </w:p>
    <w:p w14:paraId="7B4C1671" w14:textId="77777777" w:rsidR="003F4D6B" w:rsidRDefault="003C06F4">
      <w:pPr>
        <w:pStyle w:val="FirstParagraph"/>
      </w:pPr>
      <w:r>
        <w:rPr>
          <w:b/>
          <w:bCs/>
        </w:rPr>
        <w:t>HTML:</w:t>
      </w:r>
    </w:p>
    <w:p w14:paraId="3105EB02" w14:textId="77777777" w:rsidR="003F4D6B" w:rsidRDefault="003C06F4">
      <w:pPr>
        <w:pStyle w:val="SourceCode"/>
      </w:pPr>
      <w:r>
        <w:rPr>
          <w:rStyle w:val="KeywordTok"/>
        </w:rPr>
        <w:lastRenderedPageBreak/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flex-contain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box"</w:t>
      </w:r>
      <w:r>
        <w:rPr>
          <w:rStyle w:val="KeywordTok"/>
        </w:rPr>
        <w:t>&gt;</w:t>
      </w:r>
      <w:r>
        <w:rPr>
          <w:rStyle w:val="NormalTok"/>
        </w:rPr>
        <w:t>Box 1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box"</w:t>
      </w:r>
      <w:r>
        <w:rPr>
          <w:rStyle w:val="KeywordTok"/>
        </w:rPr>
        <w:t>&gt;</w:t>
      </w:r>
      <w:r>
        <w:rPr>
          <w:rStyle w:val="NormalTok"/>
        </w:rPr>
        <w:t>Box 2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box"</w:t>
      </w:r>
      <w:r>
        <w:rPr>
          <w:rStyle w:val="KeywordTok"/>
        </w:rPr>
        <w:t>&gt;</w:t>
      </w:r>
      <w:r>
        <w:rPr>
          <w:rStyle w:val="NormalTok"/>
        </w:rPr>
        <w:t>Box 3</w:t>
      </w:r>
      <w:r>
        <w:rPr>
          <w:rStyle w:val="KeywordTok"/>
        </w:rPr>
        <w:t>&lt;/div&gt;</w:t>
      </w:r>
      <w:r>
        <w:br/>
      </w:r>
      <w:r>
        <w:rPr>
          <w:rStyle w:val="KeywordTok"/>
        </w:rPr>
        <w:t>&lt;/div&gt;</w:t>
      </w:r>
    </w:p>
    <w:p w14:paraId="1B4EFFE2" w14:textId="77777777" w:rsidR="00AE2549" w:rsidRDefault="003C06F4" w:rsidP="00AE2549">
      <w:pPr>
        <w:pStyle w:val="FirstParagraph"/>
      </w:pPr>
      <w:r>
        <w:rPr>
          <w:b/>
          <w:bCs/>
        </w:rPr>
        <w:t>Question:</w:t>
      </w:r>
      <w:r>
        <w:t xml:space="preserve"> Write the CSS to: - Apply Flexbox to </w:t>
      </w:r>
      <w:r>
        <w:rPr>
          <w:rStyle w:val="VerbatimChar"/>
        </w:rPr>
        <w:t>.flex-container</w:t>
      </w:r>
      <w:r>
        <w:t xml:space="preserve"> so that the </w:t>
      </w:r>
      <w:r>
        <w:rPr>
          <w:rStyle w:val="VerbatimChar"/>
        </w:rPr>
        <w:t>.box</w:t>
      </w:r>
      <w:r>
        <w:t xml:space="preserve"> elements are centered horizontally and vertically in the container. - The </w:t>
      </w:r>
      <w:r>
        <w:rPr>
          <w:rStyle w:val="VerbatimChar"/>
        </w:rPr>
        <w:t>.flex-container</w:t>
      </w:r>
      <w:r>
        <w:t xml:space="preserve"> should have a height of 300px. - </w:t>
      </w:r>
      <w:proofErr w:type="gramStart"/>
      <w:r>
        <w:t xml:space="preserve">Each </w:t>
      </w:r>
      <w:r>
        <w:rPr>
          <w:rStyle w:val="VerbatimChar"/>
        </w:rPr>
        <w:t>.box</w:t>
      </w:r>
      <w:proofErr w:type="gramEnd"/>
      <w:r>
        <w:t xml:space="preserve"> should have a width of 100px and height of 100px.</w:t>
      </w:r>
      <w:r w:rsidR="00AE2549">
        <w:br/>
      </w:r>
      <w:r w:rsidR="00AE2549">
        <w:rPr>
          <w:b/>
          <w:bCs/>
        </w:rPr>
        <w:t>Answer:</w:t>
      </w:r>
      <w:r w:rsidR="00AE2549">
        <w:br/>
      </w:r>
      <w:r w:rsidR="00AE2549">
        <w:t>.flex-container {</w:t>
      </w:r>
    </w:p>
    <w:p w14:paraId="40BB443D" w14:textId="77777777" w:rsidR="00AE2549" w:rsidRDefault="00AE2549" w:rsidP="00AE2549">
      <w:pPr>
        <w:pStyle w:val="FirstParagraph"/>
      </w:pPr>
      <w:r>
        <w:t xml:space="preserve">    display: flex;</w:t>
      </w:r>
    </w:p>
    <w:p w14:paraId="6B35A868" w14:textId="77777777" w:rsidR="00AE2549" w:rsidRDefault="00AE2549" w:rsidP="00AE2549">
      <w:pPr>
        <w:pStyle w:val="FirstParagraph"/>
      </w:pPr>
      <w:r>
        <w:t xml:space="preserve">    justify-content: center;</w:t>
      </w:r>
    </w:p>
    <w:p w14:paraId="048A8C3B" w14:textId="77777777" w:rsidR="00AE2549" w:rsidRDefault="00AE2549" w:rsidP="00AE2549">
      <w:pPr>
        <w:pStyle w:val="FirstParagraph"/>
      </w:pPr>
      <w:r>
        <w:t xml:space="preserve">    align-items: center;</w:t>
      </w:r>
    </w:p>
    <w:p w14:paraId="52325D05" w14:textId="77777777" w:rsidR="00AE2549" w:rsidRDefault="00AE2549" w:rsidP="00AE2549">
      <w:pPr>
        <w:pStyle w:val="FirstParagraph"/>
      </w:pPr>
      <w:r>
        <w:t xml:space="preserve">    height: 300px;</w:t>
      </w:r>
    </w:p>
    <w:p w14:paraId="71275B62" w14:textId="77777777" w:rsidR="00AE2549" w:rsidRDefault="00AE2549" w:rsidP="00AE2549">
      <w:pPr>
        <w:pStyle w:val="FirstParagraph"/>
      </w:pPr>
      <w:r>
        <w:t>}</w:t>
      </w:r>
    </w:p>
    <w:p w14:paraId="0DE9C540" w14:textId="77777777" w:rsidR="00AE2549" w:rsidRDefault="00AE2549" w:rsidP="00AE2549">
      <w:pPr>
        <w:pStyle w:val="FirstParagraph"/>
      </w:pPr>
      <w:proofErr w:type="gramStart"/>
      <w:r>
        <w:t>.box</w:t>
      </w:r>
      <w:proofErr w:type="gramEnd"/>
      <w:r>
        <w:t xml:space="preserve"> {</w:t>
      </w:r>
    </w:p>
    <w:p w14:paraId="5C40EB76" w14:textId="77777777" w:rsidR="00AE2549" w:rsidRDefault="00AE2549" w:rsidP="00AE2549">
      <w:pPr>
        <w:pStyle w:val="FirstParagraph"/>
      </w:pPr>
      <w:r>
        <w:t xml:space="preserve">    height: 100px;</w:t>
      </w:r>
    </w:p>
    <w:p w14:paraId="4195E515" w14:textId="77777777" w:rsidR="00AE2549" w:rsidRDefault="00AE2549" w:rsidP="00AE2549">
      <w:pPr>
        <w:pStyle w:val="FirstParagraph"/>
      </w:pPr>
      <w:r>
        <w:t xml:space="preserve">    width: 100px;</w:t>
      </w:r>
    </w:p>
    <w:p w14:paraId="4B156C3D" w14:textId="2E8240F4" w:rsidR="003F4D6B" w:rsidRPr="00AE2549" w:rsidRDefault="00AE2549" w:rsidP="00AE2549">
      <w:pPr>
        <w:pStyle w:val="FirstParagraph"/>
      </w:pPr>
      <w:r>
        <w:t>}</w:t>
      </w:r>
    </w:p>
    <w:p w14:paraId="0FE64910" w14:textId="77777777" w:rsidR="003F4D6B" w:rsidRDefault="003C06F4">
      <w:r>
        <w:pict w14:anchorId="5586A2D6">
          <v:rect id="_x0000_i1031" style="width:0;height:1.5pt" o:hralign="center" o:hrstd="t" o:hr="t"/>
        </w:pict>
      </w:r>
    </w:p>
    <w:p w14:paraId="108DA9AE" w14:textId="77777777" w:rsidR="003F4D6B" w:rsidRDefault="003C06F4">
      <w:pPr>
        <w:pStyle w:val="Heading3"/>
      </w:pPr>
      <w:bookmarkStart w:id="7" w:name="flexbox-space-between-items"/>
      <w:bookmarkEnd w:id="6"/>
      <w:r>
        <w:t xml:space="preserve">25. </w:t>
      </w:r>
      <w:r>
        <w:t>Flexbox: Space Between Items</w:t>
      </w:r>
    </w:p>
    <w:p w14:paraId="25B33AE6" w14:textId="77777777" w:rsidR="003F4D6B" w:rsidRDefault="003C06F4">
      <w:pPr>
        <w:pStyle w:val="FirstParagraph"/>
      </w:pPr>
      <w:r>
        <w:rPr>
          <w:b/>
          <w:bCs/>
        </w:rPr>
        <w:t>HTML:</w:t>
      </w:r>
    </w:p>
    <w:p w14:paraId="67E7565B" w14:textId="77777777" w:rsidR="003F4D6B" w:rsidRDefault="003C06F4">
      <w:pPr>
        <w:pStyle w:val="SourceCode"/>
      </w:pP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flex-contain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item"</w:t>
      </w:r>
      <w:r>
        <w:rPr>
          <w:rStyle w:val="KeywordTok"/>
        </w:rPr>
        <w:t>&gt;</w:t>
      </w:r>
      <w:r>
        <w:rPr>
          <w:rStyle w:val="NormalTok"/>
        </w:rPr>
        <w:t>Item 1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item"</w:t>
      </w:r>
      <w:r>
        <w:rPr>
          <w:rStyle w:val="KeywordTok"/>
        </w:rPr>
        <w:t>&gt;</w:t>
      </w:r>
      <w:r>
        <w:rPr>
          <w:rStyle w:val="NormalTok"/>
        </w:rPr>
        <w:t>Item 2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item"</w:t>
      </w:r>
      <w:r>
        <w:rPr>
          <w:rStyle w:val="KeywordTok"/>
        </w:rPr>
        <w:t>&gt;</w:t>
      </w:r>
      <w:r>
        <w:rPr>
          <w:rStyle w:val="NormalTok"/>
        </w:rPr>
        <w:t>Item 3</w:t>
      </w:r>
      <w:r>
        <w:rPr>
          <w:rStyle w:val="KeywordTok"/>
        </w:rPr>
        <w:t>&lt;/div&gt;</w:t>
      </w:r>
      <w:r>
        <w:br/>
      </w:r>
      <w:r>
        <w:rPr>
          <w:rStyle w:val="KeywordTok"/>
        </w:rPr>
        <w:t>&lt;/div&gt;</w:t>
      </w:r>
    </w:p>
    <w:p w14:paraId="56CEDC5D" w14:textId="77777777" w:rsidR="008A1A83" w:rsidRDefault="003C06F4" w:rsidP="008A1A83">
      <w:pPr>
        <w:pStyle w:val="FirstParagraph"/>
      </w:pPr>
      <w:r>
        <w:rPr>
          <w:b/>
          <w:bCs/>
        </w:rPr>
        <w:t>Question:</w:t>
      </w:r>
      <w:r>
        <w:t xml:space="preserve"> Write the CSS to: - Make the </w:t>
      </w:r>
      <w:r>
        <w:rPr>
          <w:rStyle w:val="VerbatimChar"/>
        </w:rPr>
        <w:t>.flex-container</w:t>
      </w:r>
      <w:r>
        <w:t xml:space="preserve"> a Flexbox container. - Space the </w:t>
      </w:r>
      <w:r>
        <w:rPr>
          <w:rStyle w:val="VerbatimChar"/>
        </w:rPr>
        <w:t>.item</w:t>
      </w:r>
      <w:r>
        <w:t xml:space="preserve"> elements evenly using </w:t>
      </w:r>
      <w:r>
        <w:rPr>
          <w:rStyle w:val="VerbatimChar"/>
        </w:rPr>
        <w:t>justify-content: space-between</w:t>
      </w:r>
      <w:r>
        <w:t xml:space="preserve">. - Add a border around </w:t>
      </w:r>
      <w:proofErr w:type="gramStart"/>
      <w:r>
        <w:t xml:space="preserve">each </w:t>
      </w:r>
      <w:r>
        <w:rPr>
          <w:rStyle w:val="VerbatimChar"/>
        </w:rPr>
        <w:t>.item</w:t>
      </w:r>
      <w:proofErr w:type="gramEnd"/>
      <w:r>
        <w:t xml:space="preserve"> and set the height of </w:t>
      </w:r>
      <w:r>
        <w:rPr>
          <w:rStyle w:val="VerbatimChar"/>
        </w:rPr>
        <w:t>.flex-container</w:t>
      </w:r>
      <w:r>
        <w:t xml:space="preserve"> to 200px.</w:t>
      </w:r>
      <w:r w:rsidR="00461519">
        <w:br/>
      </w:r>
      <w:r w:rsidR="00461519">
        <w:rPr>
          <w:b/>
          <w:bCs/>
        </w:rPr>
        <w:t>Answer:</w:t>
      </w:r>
      <w:r w:rsidR="00461519">
        <w:t xml:space="preserve"> </w:t>
      </w:r>
      <w:r w:rsidR="008A1A83">
        <w:br/>
      </w:r>
      <w:r w:rsidR="008A1A83">
        <w:t>.flex-container {</w:t>
      </w:r>
    </w:p>
    <w:p w14:paraId="58E8B925" w14:textId="77777777" w:rsidR="008A1A83" w:rsidRDefault="008A1A83" w:rsidP="008A1A83">
      <w:pPr>
        <w:pStyle w:val="FirstParagraph"/>
      </w:pPr>
      <w:r>
        <w:t xml:space="preserve">    display: flex;</w:t>
      </w:r>
    </w:p>
    <w:p w14:paraId="7313A6B7" w14:textId="77777777" w:rsidR="008A1A83" w:rsidRDefault="008A1A83" w:rsidP="008A1A83">
      <w:pPr>
        <w:pStyle w:val="FirstParagraph"/>
      </w:pPr>
      <w:r>
        <w:t xml:space="preserve">    justify-content: center;</w:t>
      </w:r>
    </w:p>
    <w:p w14:paraId="53EFB85C" w14:textId="77777777" w:rsidR="008A1A83" w:rsidRDefault="008A1A83" w:rsidP="008A1A83">
      <w:pPr>
        <w:pStyle w:val="FirstParagraph"/>
      </w:pPr>
      <w:r>
        <w:t xml:space="preserve">    height: 200px;</w:t>
      </w:r>
    </w:p>
    <w:p w14:paraId="2E808142" w14:textId="77777777" w:rsidR="008A1A83" w:rsidRDefault="008A1A83" w:rsidP="008A1A83">
      <w:pPr>
        <w:pStyle w:val="FirstParagraph"/>
      </w:pPr>
      <w:r>
        <w:lastRenderedPageBreak/>
        <w:t>}</w:t>
      </w:r>
    </w:p>
    <w:p w14:paraId="12EB80AB" w14:textId="77777777" w:rsidR="008A1A83" w:rsidRDefault="008A1A83" w:rsidP="008A1A83">
      <w:pPr>
        <w:pStyle w:val="FirstParagraph"/>
      </w:pPr>
      <w:proofErr w:type="gramStart"/>
      <w:r>
        <w:t>.item</w:t>
      </w:r>
      <w:proofErr w:type="gramEnd"/>
      <w:r>
        <w:t xml:space="preserve"> {</w:t>
      </w:r>
    </w:p>
    <w:p w14:paraId="6FB3E2BB" w14:textId="77777777" w:rsidR="008A1A83" w:rsidRDefault="008A1A83" w:rsidP="008A1A83">
      <w:pPr>
        <w:pStyle w:val="FirstParagraph"/>
      </w:pPr>
      <w:r>
        <w:t xml:space="preserve">    border: 2px solid;</w:t>
      </w:r>
    </w:p>
    <w:p w14:paraId="30E8C1DE" w14:textId="630E0C21" w:rsidR="003F4D6B" w:rsidRPr="00461519" w:rsidRDefault="008A1A83" w:rsidP="008A1A83">
      <w:pPr>
        <w:pStyle w:val="FirstParagraph"/>
      </w:pPr>
      <w:r>
        <w:t>}</w:t>
      </w:r>
    </w:p>
    <w:p w14:paraId="6C622F32" w14:textId="77777777" w:rsidR="003F4D6B" w:rsidRDefault="003C06F4">
      <w:r>
        <w:pict w14:anchorId="2921C91B">
          <v:rect id="_x0000_i1032" style="width:0;height:1.5pt" o:hralign="center" o:hrstd="t" o:hr="t"/>
        </w:pict>
      </w:r>
    </w:p>
    <w:p w14:paraId="0DB9914B" w14:textId="77777777" w:rsidR="003F4D6B" w:rsidRDefault="003C06F4">
      <w:pPr>
        <w:pStyle w:val="Heading3"/>
      </w:pPr>
      <w:bookmarkStart w:id="8" w:name="flexbox-column-layout"/>
      <w:bookmarkEnd w:id="7"/>
      <w:r>
        <w:t xml:space="preserve">26. </w:t>
      </w:r>
      <w:r>
        <w:t>Flexbox: Column Layout</w:t>
      </w:r>
    </w:p>
    <w:p w14:paraId="2307B51A" w14:textId="77777777" w:rsidR="003F4D6B" w:rsidRDefault="003C06F4">
      <w:pPr>
        <w:pStyle w:val="FirstParagraph"/>
      </w:pPr>
      <w:r>
        <w:rPr>
          <w:b/>
          <w:bCs/>
        </w:rPr>
        <w:t>HTML:</w:t>
      </w:r>
    </w:p>
    <w:p w14:paraId="79BB6B87" w14:textId="77777777" w:rsidR="003F4D6B" w:rsidRDefault="003C06F4">
      <w:pPr>
        <w:pStyle w:val="SourceCode"/>
      </w:pP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flex-contain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box"</w:t>
      </w:r>
      <w:r>
        <w:rPr>
          <w:rStyle w:val="KeywordTok"/>
        </w:rPr>
        <w:t>&gt;</w:t>
      </w:r>
      <w:r>
        <w:rPr>
          <w:rStyle w:val="NormalTok"/>
        </w:rPr>
        <w:t>Box 1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box"</w:t>
      </w:r>
      <w:r>
        <w:rPr>
          <w:rStyle w:val="KeywordTok"/>
        </w:rPr>
        <w:t>&gt;</w:t>
      </w:r>
      <w:r>
        <w:rPr>
          <w:rStyle w:val="NormalTok"/>
        </w:rPr>
        <w:t>Box 2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box"</w:t>
      </w:r>
      <w:r>
        <w:rPr>
          <w:rStyle w:val="KeywordTok"/>
        </w:rPr>
        <w:t>&gt;</w:t>
      </w:r>
      <w:r>
        <w:rPr>
          <w:rStyle w:val="NormalTok"/>
        </w:rPr>
        <w:t>Box 3</w:t>
      </w:r>
      <w:r>
        <w:rPr>
          <w:rStyle w:val="KeywordTok"/>
        </w:rPr>
        <w:t>&lt;/div&gt;</w:t>
      </w:r>
      <w:r>
        <w:br/>
      </w:r>
      <w:r>
        <w:rPr>
          <w:rStyle w:val="KeywordTok"/>
        </w:rPr>
        <w:t>&lt;/div&gt;</w:t>
      </w:r>
    </w:p>
    <w:p w14:paraId="2C670D0B" w14:textId="77777777" w:rsidR="00461519" w:rsidRDefault="003C06F4" w:rsidP="00461519">
      <w:pPr>
        <w:pStyle w:val="FirstParagraph"/>
      </w:pPr>
      <w:r>
        <w:rPr>
          <w:b/>
          <w:bCs/>
        </w:rPr>
        <w:t>Question:</w:t>
      </w:r>
      <w:r>
        <w:t xml:space="preserve"> </w:t>
      </w:r>
      <w:r>
        <w:t xml:space="preserve">Write the CSS to: - Set </w:t>
      </w:r>
      <w:proofErr w:type="gramStart"/>
      <w:r>
        <w:t xml:space="preserve">the </w:t>
      </w:r>
      <w:r>
        <w:rPr>
          <w:rStyle w:val="VerbatimChar"/>
        </w:rPr>
        <w:t>.flex</w:t>
      </w:r>
      <w:proofErr w:type="gramEnd"/>
      <w:r>
        <w:rPr>
          <w:rStyle w:val="VerbatimChar"/>
        </w:rPr>
        <w:t>-container</w:t>
      </w:r>
      <w:r>
        <w:t xml:space="preserve"> to display its </w:t>
      </w:r>
      <w:r>
        <w:rPr>
          <w:rStyle w:val="VerbatimChar"/>
        </w:rPr>
        <w:t>.box</w:t>
      </w:r>
      <w:r>
        <w:t xml:space="preserve"> elements in a vertical column. - Center the items horizontally within the container. - Give </w:t>
      </w:r>
      <w:proofErr w:type="gramStart"/>
      <w:r>
        <w:t xml:space="preserve">each </w:t>
      </w:r>
      <w:r>
        <w:rPr>
          <w:rStyle w:val="VerbatimChar"/>
        </w:rPr>
        <w:t>.box</w:t>
      </w:r>
      <w:proofErr w:type="gramEnd"/>
      <w:r>
        <w:t xml:space="preserve"> a height of 80px and a different background color.</w:t>
      </w:r>
      <w:r w:rsidR="00461519">
        <w:br/>
      </w:r>
      <w:r w:rsidR="00461519">
        <w:rPr>
          <w:b/>
          <w:bCs/>
        </w:rPr>
        <w:t>Answer:</w:t>
      </w:r>
      <w:r w:rsidR="00461519">
        <w:t xml:space="preserve"> </w:t>
      </w:r>
    </w:p>
    <w:p w14:paraId="0F5B3F85" w14:textId="7C322FF7" w:rsidR="00461519" w:rsidRDefault="00461519" w:rsidP="00461519">
      <w:pPr>
        <w:pStyle w:val="FirstParagraph"/>
      </w:pPr>
      <w:proofErr w:type="gramStart"/>
      <w:r>
        <w:t>.flex</w:t>
      </w:r>
      <w:proofErr w:type="gramEnd"/>
      <w:r>
        <w:t>-container {</w:t>
      </w:r>
    </w:p>
    <w:p w14:paraId="3AA07FB3" w14:textId="77777777" w:rsidR="00461519" w:rsidRDefault="00461519" w:rsidP="00461519">
      <w:pPr>
        <w:pStyle w:val="FirstParagraph"/>
      </w:pPr>
      <w:r>
        <w:t xml:space="preserve">    display: flex;</w:t>
      </w:r>
    </w:p>
    <w:p w14:paraId="3A4FBA36" w14:textId="77777777" w:rsidR="00461519" w:rsidRDefault="00461519" w:rsidP="00461519">
      <w:pPr>
        <w:pStyle w:val="FirstParagraph"/>
      </w:pPr>
      <w:r>
        <w:t xml:space="preserve">    flex-direction: column;</w:t>
      </w:r>
    </w:p>
    <w:p w14:paraId="1FA78EB3" w14:textId="77777777" w:rsidR="00461519" w:rsidRDefault="00461519" w:rsidP="00461519">
      <w:pPr>
        <w:pStyle w:val="FirstParagraph"/>
      </w:pPr>
      <w:r>
        <w:t xml:space="preserve">    align-items: center;</w:t>
      </w:r>
    </w:p>
    <w:p w14:paraId="7A1A1DC6" w14:textId="77777777" w:rsidR="00461519" w:rsidRDefault="00461519" w:rsidP="00461519">
      <w:pPr>
        <w:pStyle w:val="FirstParagraph"/>
      </w:pPr>
      <w:r>
        <w:t xml:space="preserve">    justify-content: center;</w:t>
      </w:r>
    </w:p>
    <w:p w14:paraId="56F53056" w14:textId="77777777" w:rsidR="00461519" w:rsidRDefault="00461519" w:rsidP="00461519">
      <w:pPr>
        <w:pStyle w:val="FirstParagraph"/>
      </w:pPr>
      <w:r>
        <w:t>}</w:t>
      </w:r>
    </w:p>
    <w:p w14:paraId="174C3361" w14:textId="77777777" w:rsidR="00461519" w:rsidRDefault="00461519" w:rsidP="00461519">
      <w:pPr>
        <w:pStyle w:val="FirstParagraph"/>
      </w:pPr>
      <w:proofErr w:type="gramStart"/>
      <w:r>
        <w:t>.box</w:t>
      </w:r>
      <w:proofErr w:type="gramEnd"/>
      <w:r>
        <w:t>1, .box2, .box3 {</w:t>
      </w:r>
    </w:p>
    <w:p w14:paraId="615BC570" w14:textId="77777777" w:rsidR="00461519" w:rsidRDefault="00461519" w:rsidP="00461519">
      <w:pPr>
        <w:pStyle w:val="FirstParagraph"/>
      </w:pPr>
      <w:r>
        <w:t xml:space="preserve">    height: 80px;</w:t>
      </w:r>
    </w:p>
    <w:p w14:paraId="18B2322E" w14:textId="77777777" w:rsidR="00461519" w:rsidRDefault="00461519" w:rsidP="00461519">
      <w:pPr>
        <w:pStyle w:val="FirstParagraph"/>
      </w:pPr>
      <w:r>
        <w:t>}</w:t>
      </w:r>
    </w:p>
    <w:p w14:paraId="073BD60C" w14:textId="77777777" w:rsidR="00461519" w:rsidRDefault="00461519" w:rsidP="00461519">
      <w:pPr>
        <w:pStyle w:val="FirstParagraph"/>
      </w:pPr>
      <w:proofErr w:type="gramStart"/>
      <w:r>
        <w:t>.box</w:t>
      </w:r>
      <w:proofErr w:type="gramEnd"/>
      <w:r>
        <w:t>1 {</w:t>
      </w:r>
    </w:p>
    <w:p w14:paraId="1D8F3AD7" w14:textId="77777777" w:rsidR="00461519" w:rsidRDefault="00461519" w:rsidP="00461519">
      <w:pPr>
        <w:pStyle w:val="FirstParagraph"/>
      </w:pPr>
      <w:r>
        <w:t xml:space="preserve">    background-color: </w:t>
      </w:r>
      <w:proofErr w:type="spellStart"/>
      <w:r>
        <w:t>aliceblue</w:t>
      </w:r>
      <w:proofErr w:type="spellEnd"/>
      <w:r>
        <w:t>;</w:t>
      </w:r>
    </w:p>
    <w:p w14:paraId="1AD11197" w14:textId="77777777" w:rsidR="00461519" w:rsidRDefault="00461519" w:rsidP="00461519">
      <w:pPr>
        <w:pStyle w:val="FirstParagraph"/>
      </w:pPr>
      <w:r>
        <w:t>}</w:t>
      </w:r>
    </w:p>
    <w:p w14:paraId="619C8C45" w14:textId="77777777" w:rsidR="00461519" w:rsidRDefault="00461519" w:rsidP="00461519">
      <w:pPr>
        <w:pStyle w:val="FirstParagraph"/>
      </w:pPr>
      <w:proofErr w:type="gramStart"/>
      <w:r>
        <w:t>.box</w:t>
      </w:r>
      <w:proofErr w:type="gramEnd"/>
      <w:r>
        <w:t>2 {</w:t>
      </w:r>
    </w:p>
    <w:p w14:paraId="4DBE18AB" w14:textId="77777777" w:rsidR="00461519" w:rsidRDefault="00461519" w:rsidP="00461519">
      <w:pPr>
        <w:pStyle w:val="FirstParagraph"/>
      </w:pPr>
      <w:r>
        <w:t xml:space="preserve">    background-color: aqua;</w:t>
      </w:r>
    </w:p>
    <w:p w14:paraId="10C53DA7" w14:textId="77777777" w:rsidR="00461519" w:rsidRDefault="00461519" w:rsidP="00461519">
      <w:pPr>
        <w:pStyle w:val="FirstParagraph"/>
      </w:pPr>
      <w:r>
        <w:t>}</w:t>
      </w:r>
    </w:p>
    <w:p w14:paraId="79DAE7DC" w14:textId="77777777" w:rsidR="00461519" w:rsidRDefault="00461519" w:rsidP="00461519">
      <w:pPr>
        <w:pStyle w:val="FirstParagraph"/>
      </w:pPr>
      <w:proofErr w:type="gramStart"/>
      <w:r>
        <w:lastRenderedPageBreak/>
        <w:t>.box</w:t>
      </w:r>
      <w:proofErr w:type="gramEnd"/>
      <w:r>
        <w:t>3 {</w:t>
      </w:r>
    </w:p>
    <w:p w14:paraId="5DFDEBF7" w14:textId="77777777" w:rsidR="00461519" w:rsidRDefault="00461519" w:rsidP="00461519">
      <w:pPr>
        <w:pStyle w:val="FirstParagraph"/>
      </w:pPr>
      <w:r>
        <w:t xml:space="preserve">    background-color: gray;</w:t>
      </w:r>
    </w:p>
    <w:p w14:paraId="26190604" w14:textId="7152451C" w:rsidR="003F4D6B" w:rsidRPr="00461519" w:rsidRDefault="00461519" w:rsidP="00461519">
      <w:pPr>
        <w:pStyle w:val="FirstParagraph"/>
      </w:pPr>
      <w:r>
        <w:t>}</w:t>
      </w:r>
    </w:p>
    <w:p w14:paraId="2908978E" w14:textId="77777777" w:rsidR="003F4D6B" w:rsidRDefault="003C06F4">
      <w:r>
        <w:pict w14:anchorId="102CD0BA">
          <v:rect id="_x0000_i1033" style="width:0;height:1.5pt" o:hralign="center" o:hrstd="t" o:hr="t"/>
        </w:pict>
      </w:r>
    </w:p>
    <w:p w14:paraId="49AADCBB" w14:textId="77777777" w:rsidR="003F4D6B" w:rsidRDefault="003C06F4">
      <w:pPr>
        <w:pStyle w:val="Heading3"/>
      </w:pPr>
      <w:bookmarkStart w:id="9" w:name="flexbox-wrapping-items"/>
      <w:bookmarkEnd w:id="8"/>
      <w:r>
        <w:t xml:space="preserve">27. </w:t>
      </w:r>
      <w:r>
        <w:t>Flexbox: Wrapping Items</w:t>
      </w:r>
    </w:p>
    <w:p w14:paraId="3AE2C9FA" w14:textId="77777777" w:rsidR="003F4D6B" w:rsidRDefault="003C06F4">
      <w:pPr>
        <w:pStyle w:val="FirstParagraph"/>
      </w:pPr>
      <w:r>
        <w:rPr>
          <w:b/>
          <w:bCs/>
        </w:rPr>
        <w:t>HTML:</w:t>
      </w:r>
    </w:p>
    <w:p w14:paraId="296B3FB5" w14:textId="77777777" w:rsidR="003F4D6B" w:rsidRDefault="003C06F4">
      <w:pPr>
        <w:pStyle w:val="SourceCode"/>
      </w:pP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flex-contain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item"</w:t>
      </w:r>
      <w:r>
        <w:rPr>
          <w:rStyle w:val="KeywordTok"/>
        </w:rPr>
        <w:t>&gt;</w:t>
      </w:r>
      <w:r>
        <w:rPr>
          <w:rStyle w:val="NormalTok"/>
        </w:rPr>
        <w:t>Item 1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item"</w:t>
      </w:r>
      <w:r>
        <w:rPr>
          <w:rStyle w:val="KeywordTok"/>
        </w:rPr>
        <w:t>&gt;</w:t>
      </w:r>
      <w:r>
        <w:rPr>
          <w:rStyle w:val="NormalTok"/>
        </w:rPr>
        <w:t>Item 2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item"</w:t>
      </w:r>
      <w:r>
        <w:rPr>
          <w:rStyle w:val="KeywordTok"/>
        </w:rPr>
        <w:t>&gt;</w:t>
      </w:r>
      <w:r>
        <w:rPr>
          <w:rStyle w:val="NormalTok"/>
        </w:rPr>
        <w:t>Item 3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item"</w:t>
      </w:r>
      <w:r>
        <w:rPr>
          <w:rStyle w:val="KeywordTok"/>
        </w:rPr>
        <w:t>&gt;</w:t>
      </w:r>
      <w:r>
        <w:rPr>
          <w:rStyle w:val="NormalTok"/>
        </w:rPr>
        <w:t>Item 4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item"</w:t>
      </w:r>
      <w:r>
        <w:rPr>
          <w:rStyle w:val="KeywordTok"/>
        </w:rPr>
        <w:t>&gt;</w:t>
      </w:r>
      <w:r>
        <w:rPr>
          <w:rStyle w:val="NormalTok"/>
        </w:rPr>
        <w:t>Item 5</w:t>
      </w:r>
      <w:r>
        <w:rPr>
          <w:rStyle w:val="KeywordTok"/>
        </w:rPr>
        <w:t>&lt;/div&gt;</w:t>
      </w:r>
      <w:r>
        <w:br/>
      </w:r>
      <w:r>
        <w:rPr>
          <w:rStyle w:val="KeywordTok"/>
        </w:rPr>
        <w:t>&lt;/div&gt;</w:t>
      </w:r>
    </w:p>
    <w:p w14:paraId="72B91557" w14:textId="6239963B" w:rsidR="00461519" w:rsidRDefault="003C06F4" w:rsidP="00461519">
      <w:pPr>
        <w:pStyle w:val="FirstParagraph"/>
      </w:pPr>
      <w:r>
        <w:rPr>
          <w:b/>
          <w:bCs/>
        </w:rPr>
        <w:t>Question:</w:t>
      </w:r>
      <w:r>
        <w:t xml:space="preserve"> Write the CSS to: - Make the </w:t>
      </w:r>
      <w:r>
        <w:rPr>
          <w:rStyle w:val="VerbatimChar"/>
        </w:rPr>
        <w:t>.flex-container</w:t>
      </w:r>
      <w:r>
        <w:t xml:space="preserve"> a Flexbox container that allows wrapping. - Ensure that the </w:t>
      </w:r>
      <w:r>
        <w:rPr>
          <w:rStyle w:val="VerbatimChar"/>
        </w:rPr>
        <w:t>.item</w:t>
      </w:r>
      <w:r>
        <w:t xml:space="preserve"> elements wrap onto the next line when the container is too narrow. - Set the width of </w:t>
      </w:r>
      <w:proofErr w:type="gramStart"/>
      <w:r>
        <w:t xml:space="preserve">each </w:t>
      </w:r>
      <w:r>
        <w:rPr>
          <w:rStyle w:val="VerbatimChar"/>
        </w:rPr>
        <w:t>.item</w:t>
      </w:r>
      <w:proofErr w:type="gramEnd"/>
      <w:r>
        <w:t xml:space="preserve"> to 150px and the height to 100px.</w:t>
      </w:r>
      <w:r w:rsidR="00461519">
        <w:br/>
      </w:r>
      <w:r w:rsidR="00461519" w:rsidRPr="00461519">
        <w:rPr>
          <w:b/>
          <w:bCs/>
        </w:rPr>
        <w:t>Answer:</w:t>
      </w:r>
      <w:r w:rsidR="00461519">
        <w:rPr>
          <w:b/>
          <w:bCs/>
        </w:rPr>
        <w:t xml:space="preserve"> </w:t>
      </w:r>
      <w:r w:rsidR="00461519">
        <w:t>.flex-</w:t>
      </w:r>
      <w:r w:rsidR="00461519" w:rsidRPr="00461519">
        <w:t>container</w:t>
      </w:r>
      <w:r w:rsidR="00461519">
        <w:t xml:space="preserve"> {</w:t>
      </w:r>
    </w:p>
    <w:p w14:paraId="4174B1ED" w14:textId="77777777" w:rsidR="00461519" w:rsidRDefault="00461519" w:rsidP="00461519">
      <w:pPr>
        <w:pStyle w:val="FirstParagraph"/>
      </w:pPr>
      <w:r>
        <w:t xml:space="preserve">    display: flex;</w:t>
      </w:r>
    </w:p>
    <w:p w14:paraId="34DAACBC" w14:textId="77777777" w:rsidR="00461519" w:rsidRDefault="00461519" w:rsidP="00461519">
      <w:pPr>
        <w:pStyle w:val="FirstParagraph"/>
      </w:pPr>
      <w:r>
        <w:t xml:space="preserve">    flex-wrap: wrap;</w:t>
      </w:r>
    </w:p>
    <w:p w14:paraId="442187C1" w14:textId="77777777" w:rsidR="00461519" w:rsidRDefault="00461519" w:rsidP="00461519">
      <w:pPr>
        <w:pStyle w:val="FirstParagraph"/>
      </w:pPr>
      <w:r>
        <w:t>}</w:t>
      </w:r>
    </w:p>
    <w:p w14:paraId="5561E0B0" w14:textId="77777777" w:rsidR="00461519" w:rsidRDefault="00461519" w:rsidP="00461519">
      <w:pPr>
        <w:pStyle w:val="FirstParagraph"/>
      </w:pPr>
      <w:proofErr w:type="gramStart"/>
      <w:r>
        <w:t>.item</w:t>
      </w:r>
      <w:proofErr w:type="gramEnd"/>
      <w:r>
        <w:t xml:space="preserve"> {</w:t>
      </w:r>
    </w:p>
    <w:p w14:paraId="26F59728" w14:textId="77777777" w:rsidR="00461519" w:rsidRDefault="00461519" w:rsidP="00461519">
      <w:pPr>
        <w:pStyle w:val="FirstParagraph"/>
      </w:pPr>
      <w:r>
        <w:t xml:space="preserve">    width: 150px;</w:t>
      </w:r>
    </w:p>
    <w:p w14:paraId="36B49D7E" w14:textId="77777777" w:rsidR="00461519" w:rsidRDefault="00461519" w:rsidP="00461519">
      <w:pPr>
        <w:pStyle w:val="FirstParagraph"/>
      </w:pPr>
      <w:r>
        <w:t xml:space="preserve">    height: 100px;</w:t>
      </w:r>
    </w:p>
    <w:p w14:paraId="1277CBF6" w14:textId="4A0ABAF2" w:rsidR="003F4D6B" w:rsidRDefault="00461519" w:rsidP="00461519">
      <w:pPr>
        <w:pStyle w:val="FirstParagraph"/>
      </w:pPr>
      <w:r>
        <w:t>}</w:t>
      </w:r>
    </w:p>
    <w:bookmarkEnd w:id="9"/>
    <w:sectPr w:rsidR="003F4D6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19ED0AA" w14:textId="77777777" w:rsidR="003C06F4" w:rsidRDefault="003C06F4">
      <w:pPr>
        <w:spacing w:after="0"/>
      </w:pPr>
      <w:r>
        <w:separator/>
      </w:r>
    </w:p>
  </w:endnote>
  <w:endnote w:type="continuationSeparator" w:id="0">
    <w:p w14:paraId="50FBCFCA" w14:textId="77777777" w:rsidR="003C06F4" w:rsidRDefault="003C06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04390A" w14:textId="77777777" w:rsidR="003F4D6B" w:rsidRDefault="003C06F4">
      <w:r>
        <w:separator/>
      </w:r>
    </w:p>
  </w:footnote>
  <w:footnote w:type="continuationSeparator" w:id="0">
    <w:p w14:paraId="29C594B3" w14:textId="77777777" w:rsidR="003F4D6B" w:rsidRDefault="003C06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69C6732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B5665A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10D87B3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A994111"/>
    <w:multiLevelType w:val="multilevel"/>
    <w:tmpl w:val="E0107714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" w16cid:durableId="980580736">
    <w:abstractNumId w:val="0"/>
  </w:num>
  <w:num w:numId="2" w16cid:durableId="1550074958">
    <w:abstractNumId w:val="2"/>
  </w:num>
  <w:num w:numId="3" w16cid:durableId="1375033478">
    <w:abstractNumId w:val="1"/>
  </w:num>
  <w:num w:numId="4" w16cid:durableId="163132306">
    <w:abstractNumId w:val="1"/>
  </w:num>
  <w:num w:numId="5" w16cid:durableId="2037534225">
    <w:abstractNumId w:val="3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F4D6B"/>
    <w:rsid w:val="00026352"/>
    <w:rsid w:val="00224166"/>
    <w:rsid w:val="003C06F4"/>
    <w:rsid w:val="003F4D6B"/>
    <w:rsid w:val="00461519"/>
    <w:rsid w:val="004C4825"/>
    <w:rsid w:val="0051631E"/>
    <w:rsid w:val="00560E1D"/>
    <w:rsid w:val="0082429A"/>
    <w:rsid w:val="0084350C"/>
    <w:rsid w:val="008A1A83"/>
    <w:rsid w:val="00AE2549"/>
    <w:rsid w:val="00B220DE"/>
    <w:rsid w:val="00B52AA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."/>
  <w:listSeparator w:val=","/>
  <w14:docId w14:val="52B30F57"/>
  <w15:docId w15:val="{367C69AF-6A4C-4D3F-B7A2-833613485C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4C4825"/>
    <w:rPr>
      <w:color w:val="605E5C"/>
      <w:shd w:val="clear" w:color="auto" w:fill="E1DFDD"/>
    </w:rPr>
  </w:style>
  <w:style w:type="paragraph" w:styleId="ListParagraph">
    <w:name w:val="List Paragraph"/>
    <w:basedOn w:val="Normal"/>
    <w:rsid w:val="008435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268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63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45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2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6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7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4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6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6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9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97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1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9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83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83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614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81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09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92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4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55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0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0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4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2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6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7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407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95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70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3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2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2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4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0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7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1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3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6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123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98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66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9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4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7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87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43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1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9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96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6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7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2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02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1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8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1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0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13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4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429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03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98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0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1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1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5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5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4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5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0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66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6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9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2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8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84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7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4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34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76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1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1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8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5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6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0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1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7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74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405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8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24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0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2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2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80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5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50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4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92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45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76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86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68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95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00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1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08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87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92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4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7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4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5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6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2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4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90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9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42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9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2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7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45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341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ampl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CE0DB5-8B78-480C-AE8F-4B48A70008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3</Pages>
  <Words>1893</Words>
  <Characters>10791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thu Maruthi</dc:creator>
  <cp:keywords/>
  <cp:lastModifiedBy>Sethu Maruthi</cp:lastModifiedBy>
  <cp:revision>2</cp:revision>
  <dcterms:created xsi:type="dcterms:W3CDTF">2024-10-18T11:31:00Z</dcterms:created>
  <dcterms:modified xsi:type="dcterms:W3CDTF">2024-10-18T11:31:00Z</dcterms:modified>
</cp:coreProperties>
</file>